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8BB21A" w14:textId="628E053E" w:rsidR="00D231A6" w:rsidRPr="00ED403B" w:rsidRDefault="003F7F8F" w:rsidP="00EB0710">
      <w:pPr>
        <w:spacing w:after="0" w:line="240" w:lineRule="auto"/>
        <w:jc w:val="center"/>
        <w:rPr>
          <w:rFonts w:cs="Times New Roman"/>
          <w:b/>
          <w:color w:val="auto"/>
          <w:sz w:val="20"/>
          <w:szCs w:val="20"/>
        </w:rPr>
      </w:pPr>
      <w:bookmarkStart w:id="0" w:name="_GoBack"/>
      <w:bookmarkEnd w:id="0"/>
      <w:r>
        <w:rPr>
          <w:rFonts w:cs="Times New Roman"/>
          <w:b/>
          <w:color w:val="auto"/>
          <w:sz w:val="20"/>
          <w:szCs w:val="20"/>
        </w:rPr>
        <w:t xml:space="preserve"> </w:t>
      </w:r>
    </w:p>
    <w:p w14:paraId="7B3C57E6" w14:textId="77777777"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6"/>
        <w:gridCol w:w="4120"/>
        <w:gridCol w:w="1842"/>
        <w:gridCol w:w="2128"/>
        <w:gridCol w:w="1562"/>
        <w:gridCol w:w="2977"/>
      </w:tblGrid>
      <w:tr w:rsidR="00ED403B" w:rsidRPr="00EB0710" w14:paraId="2BA52B48" w14:textId="57E88365" w:rsidTr="00A33143">
        <w:trPr>
          <w:trHeight w:val="460"/>
        </w:trPr>
        <w:tc>
          <w:tcPr>
            <w:tcW w:w="359" w:type="pct"/>
          </w:tcPr>
          <w:p w14:paraId="55050532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4" w:type="pct"/>
          </w:tcPr>
          <w:p w14:paraId="3CA525B5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677" w:type="pct"/>
          </w:tcPr>
          <w:p w14:paraId="3AB898F9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6A462BA" w14:textId="3A967FFB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</w:tcPr>
          <w:p w14:paraId="3B1C1F1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B6C4879" w14:textId="56D16BA9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74" w:type="pct"/>
          </w:tcPr>
          <w:p w14:paraId="4DF6B06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2507B2" w14:textId="40E28AE1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94" w:type="pct"/>
          </w:tcPr>
          <w:p w14:paraId="76FA70AB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E058D17" w14:textId="0BDB4BDF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A33143" w:rsidRPr="00EB0710" w14:paraId="2C12A0E8" w14:textId="06026534" w:rsidTr="00A33143">
        <w:trPr>
          <w:trHeight w:val="460"/>
        </w:trPr>
        <w:tc>
          <w:tcPr>
            <w:tcW w:w="359" w:type="pct"/>
          </w:tcPr>
          <w:p w14:paraId="7A7A270B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514" w:type="pct"/>
          </w:tcPr>
          <w:p w14:paraId="3B38D28C" w14:textId="2399DEC4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TATÜRK İLKELERİ VE İNKILAP TARİHİ </w:t>
            </w:r>
          </w:p>
          <w:p w14:paraId="0DF220F3" w14:textId="7A1CC54E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Gör. Kemal ÇAKMAK</w:t>
            </w:r>
          </w:p>
        </w:tc>
        <w:tc>
          <w:tcPr>
            <w:tcW w:w="677" w:type="pct"/>
          </w:tcPr>
          <w:p w14:paraId="1CE6C6D2" w14:textId="70BEA68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782" w:type="pct"/>
          </w:tcPr>
          <w:p w14:paraId="5C663723" w14:textId="4FBB8C0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9:30</w:t>
            </w:r>
            <w:proofErr w:type="gramEnd"/>
          </w:p>
        </w:tc>
        <w:tc>
          <w:tcPr>
            <w:tcW w:w="574" w:type="pct"/>
          </w:tcPr>
          <w:p w14:paraId="585E132E" w14:textId="43CBDA66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4F1380F" w14:textId="43EEFF49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664263BD" w14:textId="55006BD1" w:rsidTr="00A33143">
        <w:trPr>
          <w:trHeight w:val="634"/>
        </w:trPr>
        <w:tc>
          <w:tcPr>
            <w:tcW w:w="359" w:type="pct"/>
          </w:tcPr>
          <w:p w14:paraId="61B3ABE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514" w:type="pct"/>
          </w:tcPr>
          <w:p w14:paraId="06CA93A8" w14:textId="09EFD0CB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14:paraId="069C32C9" w14:textId="1761CC3D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Gör. Hurşit AKBAŞ</w:t>
            </w:r>
          </w:p>
        </w:tc>
        <w:tc>
          <w:tcPr>
            <w:tcW w:w="677" w:type="pct"/>
          </w:tcPr>
          <w:p w14:paraId="315508EF" w14:textId="457C2F3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782" w:type="pct"/>
          </w:tcPr>
          <w:p w14:paraId="26449058" w14:textId="54431EE8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3:30</w:t>
            </w:r>
            <w:proofErr w:type="gramEnd"/>
          </w:p>
        </w:tc>
        <w:tc>
          <w:tcPr>
            <w:tcW w:w="574" w:type="pct"/>
          </w:tcPr>
          <w:p w14:paraId="2F623971" w14:textId="7FB4EF4C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C351F00" w14:textId="148AA08E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63DF1EF2" w14:textId="6CF2EFF4" w:rsidTr="00A33143">
        <w:trPr>
          <w:trHeight w:val="460"/>
        </w:trPr>
        <w:tc>
          <w:tcPr>
            <w:tcW w:w="359" w:type="pct"/>
          </w:tcPr>
          <w:p w14:paraId="1BF932A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514" w:type="pct"/>
          </w:tcPr>
          <w:p w14:paraId="42185D0C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14:paraId="3BB67A4A" w14:textId="76547CAF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Gör. Kemal HASANCAOĞLU</w:t>
            </w:r>
          </w:p>
        </w:tc>
        <w:tc>
          <w:tcPr>
            <w:tcW w:w="677" w:type="pct"/>
          </w:tcPr>
          <w:p w14:paraId="627E360F" w14:textId="7908EB53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782" w:type="pct"/>
          </w:tcPr>
          <w:p w14:paraId="1EECBABD" w14:textId="152777E2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574" w:type="pct"/>
          </w:tcPr>
          <w:p w14:paraId="7AC49D9A" w14:textId="27D161D9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3EEC633E" w14:textId="2F952B9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074D7029" w14:textId="0DA82841" w:rsidTr="00A33143">
        <w:trPr>
          <w:trHeight w:val="481"/>
        </w:trPr>
        <w:tc>
          <w:tcPr>
            <w:tcW w:w="359" w:type="pct"/>
          </w:tcPr>
          <w:p w14:paraId="01B30974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514" w:type="pct"/>
          </w:tcPr>
          <w:p w14:paraId="4C7E4AF5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KİMYA I</w:t>
            </w:r>
          </w:p>
          <w:p w14:paraId="240E6C1B" w14:textId="036289FE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oç. Dr. Ali ŞAMİL</w:t>
            </w:r>
          </w:p>
        </w:tc>
        <w:tc>
          <w:tcPr>
            <w:tcW w:w="677" w:type="pct"/>
          </w:tcPr>
          <w:p w14:paraId="5855FCC8" w14:textId="197C8253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782" w:type="pct"/>
          </w:tcPr>
          <w:p w14:paraId="75CF6E9A" w14:textId="2339FE2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574" w:type="pct"/>
          </w:tcPr>
          <w:p w14:paraId="31D30401" w14:textId="2359434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71CFA37" w14:textId="5D3543A1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EB0710" w14:paraId="2CBEFC39" w14:textId="7DB7D715" w:rsidTr="00A33143">
        <w:trPr>
          <w:trHeight w:val="656"/>
        </w:trPr>
        <w:tc>
          <w:tcPr>
            <w:tcW w:w="359" w:type="pct"/>
          </w:tcPr>
          <w:p w14:paraId="40D4878C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460D79B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514" w:type="pct"/>
          </w:tcPr>
          <w:p w14:paraId="023C35AC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14:paraId="5AE3AB39" w14:textId="3F13C07F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Gör. Dr. Tayfun KARA</w:t>
            </w:r>
          </w:p>
        </w:tc>
        <w:tc>
          <w:tcPr>
            <w:tcW w:w="677" w:type="pct"/>
          </w:tcPr>
          <w:p w14:paraId="6B2C9C33" w14:textId="3D13BFE6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782" w:type="pct"/>
          </w:tcPr>
          <w:p w14:paraId="29712FFD" w14:textId="7CE08072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574" w:type="pct"/>
          </w:tcPr>
          <w:p w14:paraId="764AC045" w14:textId="2230F12C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 126-ZF128</w:t>
            </w:r>
          </w:p>
        </w:tc>
        <w:tc>
          <w:tcPr>
            <w:tcW w:w="1094" w:type="pct"/>
          </w:tcPr>
          <w:p w14:paraId="10C34F4C" w14:textId="03B5E35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4A5A0822" w14:textId="2FC5C418" w:rsidTr="00A33143">
        <w:trPr>
          <w:trHeight w:val="616"/>
        </w:trPr>
        <w:tc>
          <w:tcPr>
            <w:tcW w:w="359" w:type="pct"/>
          </w:tcPr>
          <w:p w14:paraId="35DED293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514" w:type="pct"/>
          </w:tcPr>
          <w:p w14:paraId="40413043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14:paraId="1FE55288" w14:textId="1421134E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oç. Dr. Ferhat ÖZDEMİR</w:t>
            </w:r>
          </w:p>
        </w:tc>
        <w:tc>
          <w:tcPr>
            <w:tcW w:w="677" w:type="pct"/>
          </w:tcPr>
          <w:p w14:paraId="3B9BFD3B" w14:textId="07518C2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782" w:type="pct"/>
          </w:tcPr>
          <w:p w14:paraId="6A4E8165" w14:textId="1451D58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574" w:type="pct"/>
          </w:tcPr>
          <w:p w14:paraId="60C6EC09" w14:textId="183B116E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1008A02" w14:textId="6043A083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367B3298" w14:textId="1CBB5EE6" w:rsidTr="00A33143">
        <w:trPr>
          <w:trHeight w:val="530"/>
        </w:trPr>
        <w:tc>
          <w:tcPr>
            <w:tcW w:w="359" w:type="pct"/>
          </w:tcPr>
          <w:p w14:paraId="7AF6EBA5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514" w:type="pct"/>
          </w:tcPr>
          <w:p w14:paraId="6DBB1D5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14:paraId="3E616AF2" w14:textId="2240343F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 Üyesi Sait ÜSTÜN</w:t>
            </w:r>
          </w:p>
        </w:tc>
        <w:tc>
          <w:tcPr>
            <w:tcW w:w="677" w:type="pct"/>
          </w:tcPr>
          <w:p w14:paraId="3A50A5BF" w14:textId="59E34FC9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2</w:t>
            </w:r>
            <w:r w:rsidR="00AF3EAE">
              <w:rPr>
                <w:rFonts w:cs="Times New Roman"/>
                <w:sz w:val="20"/>
                <w:szCs w:val="20"/>
              </w:rPr>
              <w:t>6</w:t>
            </w:r>
            <w:r w:rsidRPr="00E27429">
              <w:rPr>
                <w:rFonts w:cs="Times New Roman"/>
                <w:sz w:val="20"/>
                <w:szCs w:val="20"/>
              </w:rPr>
              <w:t>.11.2024</w:t>
            </w:r>
          </w:p>
        </w:tc>
        <w:tc>
          <w:tcPr>
            <w:tcW w:w="782" w:type="pct"/>
          </w:tcPr>
          <w:p w14:paraId="42F37670" w14:textId="6F65AB28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gramStart"/>
            <w:r w:rsidRPr="00E27429">
              <w:rPr>
                <w:rFonts w:cs="Times New Roman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574" w:type="pct"/>
          </w:tcPr>
          <w:p w14:paraId="11138FAA" w14:textId="2D185F83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B344DCF" w14:textId="7B61658C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60FCD47D" w14:textId="0099D725" w:rsidTr="00A33143">
        <w:trPr>
          <w:trHeight w:val="460"/>
        </w:trPr>
        <w:tc>
          <w:tcPr>
            <w:tcW w:w="359" w:type="pct"/>
          </w:tcPr>
          <w:p w14:paraId="2F50AFC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514" w:type="pct"/>
          </w:tcPr>
          <w:p w14:paraId="45747F32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14:paraId="21407E74" w14:textId="46F40928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Tamer ÜSTÜNER</w:t>
            </w:r>
          </w:p>
        </w:tc>
        <w:tc>
          <w:tcPr>
            <w:tcW w:w="677" w:type="pct"/>
          </w:tcPr>
          <w:p w14:paraId="423FE116" w14:textId="42840824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7.11.2024</w:t>
            </w:r>
          </w:p>
        </w:tc>
        <w:tc>
          <w:tcPr>
            <w:tcW w:w="782" w:type="pct"/>
          </w:tcPr>
          <w:p w14:paraId="27AAE4A2" w14:textId="7A67BB03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574" w:type="pct"/>
          </w:tcPr>
          <w:p w14:paraId="6211D3F2" w14:textId="6D0EE455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8DF4ADC" w14:textId="56D2E39A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EB0710" w14:paraId="2BBFD118" w14:textId="1947980B" w:rsidTr="00A33143">
        <w:trPr>
          <w:trHeight w:val="674"/>
        </w:trPr>
        <w:tc>
          <w:tcPr>
            <w:tcW w:w="359" w:type="pct"/>
          </w:tcPr>
          <w:p w14:paraId="5E7096A0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514" w:type="pct"/>
          </w:tcPr>
          <w:p w14:paraId="204F627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14:paraId="2080A5F4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 Üyesi Cebrail BARIŞ</w:t>
            </w:r>
          </w:p>
        </w:tc>
        <w:tc>
          <w:tcPr>
            <w:tcW w:w="677" w:type="pct"/>
          </w:tcPr>
          <w:p w14:paraId="026B42C2" w14:textId="14A195C4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782" w:type="pct"/>
          </w:tcPr>
          <w:p w14:paraId="67ECBA08" w14:textId="411742B9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4:15</w:t>
            </w:r>
            <w:proofErr w:type="gramEnd"/>
          </w:p>
        </w:tc>
        <w:tc>
          <w:tcPr>
            <w:tcW w:w="574" w:type="pct"/>
          </w:tcPr>
          <w:p w14:paraId="7FA9AF87" w14:textId="1F099F5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6AA08CDD" w14:textId="62819655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7739F4CE" w14:textId="2C48D895" w:rsidTr="00A33143">
        <w:trPr>
          <w:trHeight w:val="626"/>
        </w:trPr>
        <w:tc>
          <w:tcPr>
            <w:tcW w:w="359" w:type="pct"/>
          </w:tcPr>
          <w:p w14:paraId="78C553B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514" w:type="pct"/>
          </w:tcPr>
          <w:p w14:paraId="4529970E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14:paraId="6794CC6D" w14:textId="797C2AE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 Üyesi Burak AĞIR</w:t>
            </w:r>
          </w:p>
        </w:tc>
        <w:tc>
          <w:tcPr>
            <w:tcW w:w="677" w:type="pct"/>
          </w:tcPr>
          <w:p w14:paraId="5273515B" w14:textId="541B2980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7.11.2024</w:t>
            </w:r>
          </w:p>
        </w:tc>
        <w:tc>
          <w:tcPr>
            <w:tcW w:w="782" w:type="pct"/>
          </w:tcPr>
          <w:p w14:paraId="2D04EF25" w14:textId="43E3A919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574" w:type="pct"/>
          </w:tcPr>
          <w:p w14:paraId="3157252D" w14:textId="4E84A9F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1A9A9A5" w14:textId="4BA2C310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2946297B" w14:textId="64DDC66D" w:rsidTr="00A33143">
        <w:trPr>
          <w:trHeight w:val="170"/>
        </w:trPr>
        <w:tc>
          <w:tcPr>
            <w:tcW w:w="359" w:type="pct"/>
          </w:tcPr>
          <w:p w14:paraId="05716B4A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514" w:type="pct"/>
          </w:tcPr>
          <w:p w14:paraId="6B2DB17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MATEMATİK I</w:t>
            </w:r>
          </w:p>
          <w:p w14:paraId="52FD7220" w14:textId="7C8BD3A8" w:rsidR="00A33143" w:rsidRPr="00E27429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Üyesi Cuma BOLAT</w:t>
            </w:r>
          </w:p>
        </w:tc>
        <w:tc>
          <w:tcPr>
            <w:tcW w:w="677" w:type="pct"/>
          </w:tcPr>
          <w:p w14:paraId="60101E73" w14:textId="72D87EA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782" w:type="pct"/>
          </w:tcPr>
          <w:p w14:paraId="656D0009" w14:textId="6E53BD5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574" w:type="pct"/>
          </w:tcPr>
          <w:p w14:paraId="21A74671" w14:textId="351D7E5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B12393D" w14:textId="30BD916B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5E41DE" w14:paraId="61AD20DF" w14:textId="752A9ED7" w:rsidTr="00A33143">
        <w:trPr>
          <w:trHeight w:val="77"/>
        </w:trPr>
        <w:tc>
          <w:tcPr>
            <w:tcW w:w="359" w:type="pct"/>
          </w:tcPr>
          <w:p w14:paraId="03B211A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514" w:type="pct"/>
          </w:tcPr>
          <w:p w14:paraId="615BEF7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ZOOLOJİ I</w:t>
            </w:r>
          </w:p>
          <w:p w14:paraId="1EFE59C3" w14:textId="1B43CF3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Prof. Dr. M. MURAT ASLAN</w:t>
            </w:r>
          </w:p>
        </w:tc>
        <w:tc>
          <w:tcPr>
            <w:tcW w:w="677" w:type="pct"/>
          </w:tcPr>
          <w:p w14:paraId="1EC643CA" w14:textId="1F8D0400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D63679">
              <w:rPr>
                <w:rFonts w:eastAsia="Times New Roman" w:cs="Times New Roman"/>
                <w:color w:val="auto"/>
                <w:sz w:val="20"/>
                <w:szCs w:val="20"/>
              </w:rPr>
              <w:t>9.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1.2024</w:t>
            </w:r>
          </w:p>
        </w:tc>
        <w:tc>
          <w:tcPr>
            <w:tcW w:w="782" w:type="pct"/>
          </w:tcPr>
          <w:p w14:paraId="37236DD5" w14:textId="305BD516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D63679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proofErr w:type="gramEnd"/>
          </w:p>
        </w:tc>
        <w:tc>
          <w:tcPr>
            <w:tcW w:w="574" w:type="pct"/>
          </w:tcPr>
          <w:p w14:paraId="653948DD" w14:textId="134B17D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7F1C9B75" w14:textId="20259CBF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 Mustafa AÇIKGÖZ</w:t>
            </w:r>
          </w:p>
        </w:tc>
      </w:tr>
    </w:tbl>
    <w:p w14:paraId="1B02FE41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CE0D283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3D435D24" w14:textId="77777777" w:rsidR="00FE6EF1" w:rsidRDefault="00FE6EF1" w:rsidP="00751531">
      <w:pPr>
        <w:spacing w:before="240" w:after="0"/>
        <w:rPr>
          <w:rFonts w:cs="Times New Roman"/>
          <w:b/>
          <w:sz w:val="22"/>
        </w:rPr>
      </w:pPr>
    </w:p>
    <w:p w14:paraId="37F8CFB2" w14:textId="61CAD467"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lastRenderedPageBreak/>
        <w:t>2. S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2"/>
        <w:gridCol w:w="2128"/>
        <w:gridCol w:w="1842"/>
        <w:gridCol w:w="2694"/>
      </w:tblGrid>
      <w:tr w:rsidR="00ED403B" w:rsidRPr="008D61A4" w14:paraId="5BC88526" w14:textId="70B61229" w:rsidTr="00A33143">
        <w:tc>
          <w:tcPr>
            <w:tcW w:w="359" w:type="pct"/>
          </w:tcPr>
          <w:p w14:paraId="5F44ACEA" w14:textId="77777777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5" w:type="pct"/>
          </w:tcPr>
          <w:p w14:paraId="6B0F5A9E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</w:p>
          <w:p w14:paraId="68AA7142" w14:textId="3E054405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77" w:type="pct"/>
          </w:tcPr>
          <w:p w14:paraId="6408BB45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DC7F286" w14:textId="442BEBFA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  <w:vAlign w:val="bottom"/>
          </w:tcPr>
          <w:p w14:paraId="2AB0010E" w14:textId="551E0AF1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77" w:type="pct"/>
            <w:vAlign w:val="bottom"/>
          </w:tcPr>
          <w:p w14:paraId="3D255206" w14:textId="4AC01AF3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990" w:type="pct"/>
          </w:tcPr>
          <w:p w14:paraId="3A6808F2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13E3A25D" w14:textId="76FF478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CD5F1C" w14:paraId="610CF698" w14:textId="1ED879D1" w:rsidTr="00A33143">
        <w:trPr>
          <w:trHeight w:val="582"/>
        </w:trPr>
        <w:tc>
          <w:tcPr>
            <w:tcW w:w="359" w:type="pct"/>
            <w:vAlign w:val="center"/>
          </w:tcPr>
          <w:p w14:paraId="36A8DBE5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515" w:type="pct"/>
            <w:vAlign w:val="center"/>
          </w:tcPr>
          <w:p w14:paraId="0708B8E9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14:paraId="74AA7884" w14:textId="77777777" w:rsidR="00ED403B" w:rsidRPr="00E27429" w:rsidRDefault="00ED403B" w:rsidP="00ED40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677" w:type="pct"/>
            <w:vAlign w:val="center"/>
          </w:tcPr>
          <w:p w14:paraId="4ADE50CB" w14:textId="5FB1D03C" w:rsidR="00ED403B" w:rsidRPr="00E27429" w:rsidRDefault="000816BD" w:rsidP="00E27429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27.11.2024</w:t>
            </w:r>
          </w:p>
        </w:tc>
        <w:tc>
          <w:tcPr>
            <w:tcW w:w="782" w:type="pct"/>
            <w:vAlign w:val="center"/>
          </w:tcPr>
          <w:p w14:paraId="4DCE6ADD" w14:textId="0997BD18" w:rsidR="00ED403B" w:rsidRPr="00E27429" w:rsidRDefault="000816B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677" w:type="pct"/>
          </w:tcPr>
          <w:p w14:paraId="02E68871" w14:textId="25C5C1AD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1C60AF5" w14:textId="4A5DFEB4" w:rsidR="00ED403B" w:rsidRPr="00E27429" w:rsidRDefault="00BC0513" w:rsidP="00ED403B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-Celalettin Elvan ARISU</w:t>
            </w:r>
          </w:p>
        </w:tc>
      </w:tr>
      <w:tr w:rsidR="00ED403B" w:rsidRPr="00CD5F1C" w14:paraId="01DED0D5" w14:textId="559F5682" w:rsidTr="00A33143">
        <w:trPr>
          <w:trHeight w:val="703"/>
        </w:trPr>
        <w:tc>
          <w:tcPr>
            <w:tcW w:w="359" w:type="pct"/>
          </w:tcPr>
          <w:p w14:paraId="495D111E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515" w:type="pct"/>
          </w:tcPr>
          <w:p w14:paraId="12668BF6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03140A9A" w14:textId="548FD955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</w:t>
            </w:r>
            <w:r w:rsidR="0085256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 RAMAZAN ÇETİNTAŞ</w:t>
            </w:r>
          </w:p>
          <w:p w14:paraId="32E76C32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677" w:type="pct"/>
            <w:vAlign w:val="center"/>
          </w:tcPr>
          <w:p w14:paraId="732E811F" w14:textId="46AEDB29" w:rsidR="00ED403B" w:rsidRPr="00E27429" w:rsidRDefault="00B00B19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782" w:type="pct"/>
            <w:vAlign w:val="center"/>
          </w:tcPr>
          <w:p w14:paraId="5A1C73A1" w14:textId="039BB9CC" w:rsidR="00ED403B" w:rsidRPr="00E27429" w:rsidRDefault="00B00B19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D63679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677" w:type="pct"/>
          </w:tcPr>
          <w:p w14:paraId="108CBA96" w14:textId="5B7F7CE8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CC69CA8" w14:textId="58AFC5EF" w:rsidR="00ED403B" w:rsidRPr="00E27429" w:rsidRDefault="001215A9" w:rsidP="00ED403B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- Gamze AKBAY</w:t>
            </w:r>
          </w:p>
        </w:tc>
      </w:tr>
      <w:tr w:rsidR="00ED403B" w:rsidRPr="00CD5F1C" w14:paraId="0E9AFFA6" w14:textId="4A74B44B" w:rsidTr="00A33143">
        <w:tc>
          <w:tcPr>
            <w:tcW w:w="359" w:type="pct"/>
          </w:tcPr>
          <w:p w14:paraId="5BFE21AA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515" w:type="pct"/>
          </w:tcPr>
          <w:p w14:paraId="3F5E6FFF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14:paraId="24FB5012" w14:textId="4FCF4879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52563" w:rsidRPr="00E2742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7429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</w:t>
            </w:r>
            <w:r w:rsidR="00852563" w:rsidRPr="00E27429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 xml:space="preserve">Üyesi </w:t>
            </w:r>
            <w:r w:rsidR="00852563" w:rsidRPr="00E27429">
              <w:rPr>
                <w:rFonts w:cs="Times New Roman"/>
                <w:sz w:val="20"/>
                <w:szCs w:val="20"/>
              </w:rPr>
              <w:t xml:space="preserve">H. </w:t>
            </w:r>
            <w:r w:rsidRPr="00E27429">
              <w:rPr>
                <w:rFonts w:cs="Times New Roman"/>
                <w:sz w:val="20"/>
                <w:szCs w:val="20"/>
              </w:rPr>
              <w:t>Burak AĞIR</w:t>
            </w:r>
          </w:p>
          <w:p w14:paraId="583B927D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  <w:vAlign w:val="center"/>
          </w:tcPr>
          <w:p w14:paraId="006F97FC" w14:textId="2319D8C9" w:rsidR="00ED403B" w:rsidRPr="00E27429" w:rsidRDefault="000816B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782" w:type="pct"/>
            <w:vAlign w:val="center"/>
          </w:tcPr>
          <w:p w14:paraId="54265877" w14:textId="4CE603E5" w:rsidR="00ED403B" w:rsidRPr="00E27429" w:rsidRDefault="000816B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3:15</w:t>
            </w:r>
            <w:proofErr w:type="gramEnd"/>
          </w:p>
        </w:tc>
        <w:tc>
          <w:tcPr>
            <w:tcW w:w="677" w:type="pct"/>
          </w:tcPr>
          <w:p w14:paraId="5E1CB6BB" w14:textId="6D115C42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A358439" w14:textId="15521040" w:rsidR="00ED403B" w:rsidRPr="00E27429" w:rsidRDefault="001215A9" w:rsidP="00ED403B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-Celalettin Elvan ARISU</w:t>
            </w:r>
          </w:p>
        </w:tc>
      </w:tr>
      <w:tr w:rsidR="0087766B" w:rsidRPr="00CD5F1C" w14:paraId="0FF1051D" w14:textId="721E7CE2" w:rsidTr="00A33143">
        <w:trPr>
          <w:trHeight w:val="642"/>
        </w:trPr>
        <w:tc>
          <w:tcPr>
            <w:tcW w:w="359" w:type="pct"/>
          </w:tcPr>
          <w:p w14:paraId="6B4E435E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515" w:type="pct"/>
          </w:tcPr>
          <w:p w14:paraId="347B529A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14:paraId="3A72EF50" w14:textId="4730C888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Kadir YILMAZ</w:t>
            </w:r>
          </w:p>
        </w:tc>
        <w:tc>
          <w:tcPr>
            <w:tcW w:w="677" w:type="pct"/>
            <w:vAlign w:val="center"/>
          </w:tcPr>
          <w:p w14:paraId="6653A9E6" w14:textId="476F97AA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782" w:type="pct"/>
            <w:vAlign w:val="center"/>
          </w:tcPr>
          <w:p w14:paraId="32A9D497" w14:textId="66351E62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3:15</w:t>
            </w:r>
            <w:proofErr w:type="gramEnd"/>
          </w:p>
        </w:tc>
        <w:tc>
          <w:tcPr>
            <w:tcW w:w="677" w:type="pct"/>
          </w:tcPr>
          <w:p w14:paraId="384D7E3F" w14:textId="69918DC2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6A9E5D0" w14:textId="25206E18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87766B" w:rsidRPr="00CD5F1C" w14:paraId="41625696" w14:textId="0EE20BD8" w:rsidTr="00A33143">
        <w:trPr>
          <w:trHeight w:val="558"/>
        </w:trPr>
        <w:tc>
          <w:tcPr>
            <w:tcW w:w="359" w:type="pct"/>
          </w:tcPr>
          <w:p w14:paraId="2C5DF54A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515" w:type="pct"/>
          </w:tcPr>
          <w:p w14:paraId="2B97E3DD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14:paraId="7D0D4FCD" w14:textId="18F8D0C1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BEYHAN YETER</w:t>
            </w:r>
          </w:p>
        </w:tc>
        <w:tc>
          <w:tcPr>
            <w:tcW w:w="677" w:type="pct"/>
            <w:vAlign w:val="center"/>
          </w:tcPr>
          <w:p w14:paraId="02BB665C" w14:textId="1D1161D5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9.11.2024</w:t>
            </w:r>
          </w:p>
        </w:tc>
        <w:tc>
          <w:tcPr>
            <w:tcW w:w="782" w:type="pct"/>
            <w:vAlign w:val="center"/>
          </w:tcPr>
          <w:p w14:paraId="6A5286B3" w14:textId="1FFCA414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3:</w:t>
            </w:r>
            <w:r w:rsidR="009B2F5E">
              <w:rPr>
                <w:rFonts w:eastAsia="Times New Roman" w:cs="Times New Roman"/>
                <w:color w:val="auto"/>
                <w:sz w:val="20"/>
                <w:szCs w:val="20"/>
              </w:rPr>
              <w:t>00</w:t>
            </w:r>
            <w:proofErr w:type="gramEnd"/>
          </w:p>
        </w:tc>
        <w:tc>
          <w:tcPr>
            <w:tcW w:w="677" w:type="pct"/>
          </w:tcPr>
          <w:p w14:paraId="7B067278" w14:textId="349DAB59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0ED288D" w14:textId="0506FA6B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87766B" w:rsidRPr="00CD5F1C" w14:paraId="2E400A7D" w14:textId="75395CD8" w:rsidTr="00A33143">
        <w:trPr>
          <w:trHeight w:val="408"/>
        </w:trPr>
        <w:tc>
          <w:tcPr>
            <w:tcW w:w="359" w:type="pct"/>
          </w:tcPr>
          <w:p w14:paraId="74A08F08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515" w:type="pct"/>
          </w:tcPr>
          <w:p w14:paraId="4E9C1E3E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14:paraId="5640FF92" w14:textId="01FFD7EB" w:rsidR="0087766B" w:rsidRPr="00E27429" w:rsidRDefault="0087766B" w:rsidP="008776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Gör. Kemal HASANCAOĞLU</w:t>
            </w:r>
          </w:p>
        </w:tc>
        <w:tc>
          <w:tcPr>
            <w:tcW w:w="677" w:type="pct"/>
            <w:vAlign w:val="center"/>
          </w:tcPr>
          <w:p w14:paraId="16997615" w14:textId="2E936FEB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782" w:type="pct"/>
            <w:vAlign w:val="center"/>
          </w:tcPr>
          <w:p w14:paraId="1853C8A4" w14:textId="193A11EE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4:30</w:t>
            </w:r>
            <w:proofErr w:type="gramEnd"/>
          </w:p>
        </w:tc>
        <w:tc>
          <w:tcPr>
            <w:tcW w:w="677" w:type="pct"/>
          </w:tcPr>
          <w:p w14:paraId="6144FA37" w14:textId="706FEEA1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34ABD071" w14:textId="44F12D27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7766B" w:rsidRPr="00CD5F1C" w14:paraId="4008AC1B" w14:textId="3E685033" w:rsidTr="00A33143">
        <w:trPr>
          <w:trHeight w:val="502"/>
        </w:trPr>
        <w:tc>
          <w:tcPr>
            <w:tcW w:w="359" w:type="pct"/>
          </w:tcPr>
          <w:p w14:paraId="69DF3693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515" w:type="pct"/>
          </w:tcPr>
          <w:p w14:paraId="333D8516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5A27751B" w14:textId="1AD1E9B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HASAN TUNAZ</w:t>
            </w:r>
          </w:p>
        </w:tc>
        <w:tc>
          <w:tcPr>
            <w:tcW w:w="677" w:type="pct"/>
            <w:vAlign w:val="center"/>
          </w:tcPr>
          <w:p w14:paraId="36C47E07" w14:textId="096CEE7F" w:rsidR="0087766B" w:rsidRPr="00E27429" w:rsidRDefault="00B00B19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9.11.2024</w:t>
            </w:r>
          </w:p>
        </w:tc>
        <w:tc>
          <w:tcPr>
            <w:tcW w:w="782" w:type="pct"/>
            <w:vAlign w:val="center"/>
          </w:tcPr>
          <w:p w14:paraId="2B2397A1" w14:textId="5A1F508A" w:rsidR="0087766B" w:rsidRPr="00E27429" w:rsidRDefault="00D63679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="00B00B19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677" w:type="pct"/>
          </w:tcPr>
          <w:p w14:paraId="0F7CC11A" w14:textId="6D384CB5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2D98380" w14:textId="738089F0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87766B" w:rsidRPr="00CD5F1C" w14:paraId="2711C10B" w14:textId="2D96B093" w:rsidTr="00A33143">
        <w:trPr>
          <w:trHeight w:val="565"/>
        </w:trPr>
        <w:tc>
          <w:tcPr>
            <w:tcW w:w="359" w:type="pct"/>
          </w:tcPr>
          <w:p w14:paraId="27BF615A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515" w:type="pct"/>
          </w:tcPr>
          <w:p w14:paraId="74066F7E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14:paraId="35F01EA6" w14:textId="417F826E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NİHAL BUZKAN</w:t>
            </w:r>
          </w:p>
        </w:tc>
        <w:tc>
          <w:tcPr>
            <w:tcW w:w="677" w:type="pct"/>
            <w:vAlign w:val="center"/>
          </w:tcPr>
          <w:p w14:paraId="57D4931B" w14:textId="191D2B75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782" w:type="pct"/>
            <w:vAlign w:val="center"/>
          </w:tcPr>
          <w:p w14:paraId="111C539E" w14:textId="169B2BFC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677" w:type="pct"/>
          </w:tcPr>
          <w:p w14:paraId="06C0A1F4" w14:textId="61CEC7B7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0900C089" w14:textId="628DDC6E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</w:p>
        </w:tc>
      </w:tr>
      <w:tr w:rsidR="0087766B" w:rsidRPr="00CD5F1C" w14:paraId="2837A27F" w14:textId="7CE70608" w:rsidTr="00A33143">
        <w:trPr>
          <w:trHeight w:val="565"/>
        </w:trPr>
        <w:tc>
          <w:tcPr>
            <w:tcW w:w="359" w:type="pct"/>
          </w:tcPr>
          <w:p w14:paraId="6F278DB2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515" w:type="pct"/>
          </w:tcPr>
          <w:p w14:paraId="5B73E989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14:paraId="08D320FD" w14:textId="4F0AFBF5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  <w:p w14:paraId="26A532D3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  <w:vAlign w:val="center"/>
          </w:tcPr>
          <w:p w14:paraId="2A9B82E0" w14:textId="1BC94A4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7.11.2024</w:t>
            </w:r>
          </w:p>
        </w:tc>
        <w:tc>
          <w:tcPr>
            <w:tcW w:w="782" w:type="pct"/>
            <w:vAlign w:val="center"/>
          </w:tcPr>
          <w:p w14:paraId="2AF88406" w14:textId="41D60F89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3:15</w:t>
            </w:r>
            <w:proofErr w:type="gramEnd"/>
          </w:p>
        </w:tc>
        <w:tc>
          <w:tcPr>
            <w:tcW w:w="677" w:type="pct"/>
          </w:tcPr>
          <w:p w14:paraId="1AED99F2" w14:textId="49209BC9" w:rsidR="0087766B" w:rsidRPr="00E27429" w:rsidRDefault="0087766B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5DF5EF0" w14:textId="7040F037" w:rsidR="0087766B" w:rsidRPr="00E27429" w:rsidRDefault="00A33143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7766B" w:rsidRPr="00CD5F1C" w14:paraId="7FE1D1EC" w14:textId="2549E4BF" w:rsidTr="00A33143">
        <w:trPr>
          <w:trHeight w:val="565"/>
        </w:trPr>
        <w:tc>
          <w:tcPr>
            <w:tcW w:w="359" w:type="pct"/>
          </w:tcPr>
          <w:p w14:paraId="7961A3D8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OF203</w:t>
            </w:r>
          </w:p>
        </w:tc>
        <w:tc>
          <w:tcPr>
            <w:tcW w:w="1515" w:type="pct"/>
          </w:tcPr>
          <w:p w14:paraId="31D7A123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Öğretim İlke ve Yöntemleri</w:t>
            </w:r>
          </w:p>
          <w:p w14:paraId="384D855F" w14:textId="6327EC4A" w:rsidR="0087766B" w:rsidRPr="00E27429" w:rsidRDefault="0087766B" w:rsidP="008776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Serkan UYSAL</w:t>
            </w:r>
          </w:p>
        </w:tc>
        <w:tc>
          <w:tcPr>
            <w:tcW w:w="677" w:type="pct"/>
            <w:vAlign w:val="center"/>
          </w:tcPr>
          <w:p w14:paraId="11025632" w14:textId="5DA076E1" w:rsidR="0087766B" w:rsidRPr="00E27429" w:rsidRDefault="00942212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29.11.2024</w:t>
            </w:r>
          </w:p>
        </w:tc>
        <w:tc>
          <w:tcPr>
            <w:tcW w:w="782" w:type="pct"/>
            <w:vAlign w:val="center"/>
          </w:tcPr>
          <w:p w14:paraId="21B176FC" w14:textId="5B195919" w:rsidR="0087766B" w:rsidRPr="00E27429" w:rsidRDefault="00942212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677" w:type="pct"/>
          </w:tcPr>
          <w:p w14:paraId="302E6B94" w14:textId="0B443E01" w:rsidR="0087766B" w:rsidRPr="00E27429" w:rsidRDefault="006A57C0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</w:t>
            </w:r>
          </w:p>
        </w:tc>
        <w:tc>
          <w:tcPr>
            <w:tcW w:w="990" w:type="pct"/>
          </w:tcPr>
          <w:p w14:paraId="1ED938C6" w14:textId="51836B1A" w:rsidR="0087766B" w:rsidRPr="00E27429" w:rsidRDefault="00D63679" w:rsidP="008776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alettin Elvan ARISU</w:t>
            </w:r>
          </w:p>
        </w:tc>
      </w:tr>
      <w:tr w:rsidR="0087766B" w:rsidRPr="00CD5F1C" w14:paraId="52080428" w14:textId="0E63BF0D" w:rsidTr="00A33143">
        <w:trPr>
          <w:trHeight w:val="565"/>
        </w:trPr>
        <w:tc>
          <w:tcPr>
            <w:tcW w:w="359" w:type="pct"/>
          </w:tcPr>
          <w:p w14:paraId="153F3DAD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OF201</w:t>
            </w:r>
          </w:p>
        </w:tc>
        <w:tc>
          <w:tcPr>
            <w:tcW w:w="1515" w:type="pct"/>
          </w:tcPr>
          <w:p w14:paraId="362DE1E7" w14:textId="77777777" w:rsidR="0087766B" w:rsidRPr="00E27429" w:rsidRDefault="0087766B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Eğitime Giriş</w:t>
            </w:r>
          </w:p>
          <w:p w14:paraId="19401C68" w14:textId="0B45934C" w:rsidR="0087766B" w:rsidRPr="00E27429" w:rsidRDefault="0087766B" w:rsidP="008776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Üyesi Emine DOĞAN</w:t>
            </w:r>
          </w:p>
        </w:tc>
        <w:tc>
          <w:tcPr>
            <w:tcW w:w="677" w:type="pct"/>
            <w:vAlign w:val="center"/>
          </w:tcPr>
          <w:p w14:paraId="4B8E922E" w14:textId="0EEE338C" w:rsidR="0087766B" w:rsidRPr="00E27429" w:rsidRDefault="00942212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29.11.2024</w:t>
            </w:r>
          </w:p>
        </w:tc>
        <w:tc>
          <w:tcPr>
            <w:tcW w:w="782" w:type="pct"/>
            <w:vAlign w:val="center"/>
          </w:tcPr>
          <w:p w14:paraId="378AC4BB" w14:textId="32E166ED" w:rsidR="0087766B" w:rsidRPr="00E27429" w:rsidRDefault="00942212" w:rsidP="0087766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677" w:type="pct"/>
          </w:tcPr>
          <w:p w14:paraId="61AA017D" w14:textId="540B6023" w:rsidR="0087766B" w:rsidRPr="00E27429" w:rsidRDefault="006A57C0" w:rsidP="0087766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</w:t>
            </w:r>
          </w:p>
        </w:tc>
        <w:tc>
          <w:tcPr>
            <w:tcW w:w="990" w:type="pct"/>
          </w:tcPr>
          <w:p w14:paraId="23A51544" w14:textId="51D2B170" w:rsidR="0087766B" w:rsidRPr="00E27429" w:rsidRDefault="00D63679" w:rsidP="008776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alettin Elvan ARISU</w:t>
            </w:r>
          </w:p>
        </w:tc>
      </w:tr>
    </w:tbl>
    <w:p w14:paraId="18945404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0D67DCFF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6495D74F" w14:textId="77777777"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14:paraId="3BCE3F5F" w14:textId="77777777" w:rsidR="008D61A4" w:rsidRDefault="008D61A4" w:rsidP="00D231A6">
      <w:pPr>
        <w:spacing w:after="0"/>
        <w:rPr>
          <w:rFonts w:cs="Times New Roman"/>
          <w:b/>
          <w:sz w:val="22"/>
        </w:rPr>
      </w:pPr>
    </w:p>
    <w:p w14:paraId="385132D9" w14:textId="77777777" w:rsidR="00EC1CC3" w:rsidRDefault="00EC1CC3" w:rsidP="00D231A6">
      <w:pPr>
        <w:spacing w:after="0"/>
        <w:rPr>
          <w:rFonts w:cs="Times New Roman"/>
          <w:b/>
          <w:sz w:val="22"/>
        </w:rPr>
      </w:pPr>
    </w:p>
    <w:p w14:paraId="59F574AF" w14:textId="77777777" w:rsidR="00DB58CF" w:rsidRDefault="00DB58CF" w:rsidP="00D231A6">
      <w:pPr>
        <w:spacing w:after="0"/>
        <w:rPr>
          <w:rFonts w:cs="Times New Roman"/>
          <w:b/>
          <w:sz w:val="22"/>
        </w:rPr>
      </w:pPr>
    </w:p>
    <w:p w14:paraId="2FC9C130" w14:textId="77777777" w:rsidR="00E27429" w:rsidRDefault="00E27429" w:rsidP="00D231A6">
      <w:pPr>
        <w:spacing w:after="0"/>
        <w:rPr>
          <w:rFonts w:cs="Times New Roman"/>
          <w:b/>
          <w:sz w:val="22"/>
        </w:rPr>
      </w:pPr>
    </w:p>
    <w:p w14:paraId="70BCF43B" w14:textId="77777777" w:rsidR="00A33143" w:rsidRDefault="00A33143" w:rsidP="00D231A6">
      <w:pPr>
        <w:spacing w:after="0"/>
        <w:rPr>
          <w:rFonts w:cs="Times New Roman"/>
          <w:b/>
          <w:sz w:val="22"/>
        </w:rPr>
      </w:pPr>
    </w:p>
    <w:p w14:paraId="1E186EAC" w14:textId="202619EA"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lastRenderedPageBreak/>
        <w:t xml:space="preserve">3. Sınıf </w:t>
      </w:r>
    </w:p>
    <w:tbl>
      <w:tblPr>
        <w:tblStyle w:val="TabloKlavuzu"/>
        <w:tblW w:w="4866" w:type="pct"/>
        <w:tblLayout w:type="fixed"/>
        <w:tblLook w:val="04A0" w:firstRow="1" w:lastRow="0" w:firstColumn="1" w:lastColumn="0" w:noHBand="0" w:noVBand="1"/>
      </w:tblPr>
      <w:tblGrid>
        <w:gridCol w:w="974"/>
        <w:gridCol w:w="4583"/>
        <w:gridCol w:w="1672"/>
        <w:gridCol w:w="1981"/>
        <w:gridCol w:w="1559"/>
        <w:gridCol w:w="3401"/>
      </w:tblGrid>
      <w:tr w:rsidR="00ED403B" w:rsidRPr="005E41DE" w14:paraId="35C61556" w14:textId="2B032DBC" w:rsidTr="00C86C75">
        <w:trPr>
          <w:trHeight w:val="689"/>
        </w:trPr>
        <w:tc>
          <w:tcPr>
            <w:tcW w:w="344" w:type="pct"/>
          </w:tcPr>
          <w:p w14:paraId="2A5A8D09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617" w:type="pct"/>
          </w:tcPr>
          <w:p w14:paraId="7E073EC0" w14:textId="77777777" w:rsidR="00ED403B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EE14FDC" w14:textId="509BA49F" w:rsidR="00ED403B" w:rsidRPr="00686469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590" w:type="pct"/>
          </w:tcPr>
          <w:p w14:paraId="529E31A9" w14:textId="77777777" w:rsidR="00ED403B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C19099" w14:textId="0B6591FC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99" w:type="pct"/>
            <w:vAlign w:val="bottom"/>
          </w:tcPr>
          <w:p w14:paraId="20D52A28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50" w:type="pct"/>
            <w:vAlign w:val="bottom"/>
          </w:tcPr>
          <w:p w14:paraId="2CBEFB94" w14:textId="55A46E3E" w:rsidR="00ED403B" w:rsidRPr="00686469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</w:t>
            </w:r>
            <w:r w:rsidR="00A3314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N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AV YERİ</w:t>
            </w:r>
          </w:p>
        </w:tc>
        <w:tc>
          <w:tcPr>
            <w:tcW w:w="1200" w:type="pct"/>
          </w:tcPr>
          <w:p w14:paraId="59208BAF" w14:textId="77777777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33FE5193" w14:textId="19E3F451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5E41DE" w14:paraId="459E03AF" w14:textId="3E8C4ACC" w:rsidTr="00C86C75">
        <w:tc>
          <w:tcPr>
            <w:tcW w:w="344" w:type="pct"/>
            <w:vAlign w:val="bottom"/>
          </w:tcPr>
          <w:p w14:paraId="0B2D6368" w14:textId="77777777" w:rsidR="00ED403B" w:rsidRPr="00E27429" w:rsidRDefault="00ED403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617" w:type="pct"/>
          </w:tcPr>
          <w:p w14:paraId="4B1B4A99" w14:textId="77777777" w:rsidR="00ED403B" w:rsidRPr="00E27429" w:rsidRDefault="00ED403B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14:paraId="7109B867" w14:textId="2D022713" w:rsidR="00ED403B" w:rsidRPr="00E27429" w:rsidRDefault="00ED403B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7429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590" w:type="pct"/>
          </w:tcPr>
          <w:p w14:paraId="62E89C31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DC8521D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31608F4" w14:textId="10BD007C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699" w:type="pct"/>
            <w:vAlign w:val="center"/>
          </w:tcPr>
          <w:p w14:paraId="12CF5E18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5F625301" w14:textId="4902FDCC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8:30</w:t>
            </w:r>
            <w:proofErr w:type="gramEnd"/>
          </w:p>
        </w:tc>
        <w:tc>
          <w:tcPr>
            <w:tcW w:w="550" w:type="pct"/>
            <w:vAlign w:val="bottom"/>
          </w:tcPr>
          <w:p w14:paraId="5A172973" w14:textId="4A737A49" w:rsidR="00ED403B" w:rsidRPr="00E27429" w:rsidRDefault="00DB58CF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271E3825" w14:textId="50E70F83" w:rsidR="00ED403B" w:rsidRPr="00E27429" w:rsidRDefault="00A33143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ED403B" w:rsidRPr="005E41DE" w14:paraId="67A53A10" w14:textId="4D5CBA95" w:rsidTr="00C86C75">
        <w:trPr>
          <w:trHeight w:val="598"/>
        </w:trPr>
        <w:tc>
          <w:tcPr>
            <w:tcW w:w="344" w:type="pct"/>
            <w:vAlign w:val="bottom"/>
          </w:tcPr>
          <w:p w14:paraId="5A00216C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617" w:type="pct"/>
          </w:tcPr>
          <w:p w14:paraId="520F05B3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255A7939" w14:textId="77561F2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san TUNAZ</w:t>
            </w:r>
          </w:p>
        </w:tc>
        <w:tc>
          <w:tcPr>
            <w:tcW w:w="590" w:type="pct"/>
          </w:tcPr>
          <w:p w14:paraId="5A311D54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1AE94757" w14:textId="3859702C" w:rsidR="00ED403B" w:rsidRPr="00E27429" w:rsidRDefault="00580030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666045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9.11.2024</w:t>
            </w:r>
          </w:p>
        </w:tc>
        <w:tc>
          <w:tcPr>
            <w:tcW w:w="699" w:type="pct"/>
            <w:vAlign w:val="center"/>
          </w:tcPr>
          <w:p w14:paraId="0262A0F6" w14:textId="61537829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</w:p>
        </w:tc>
        <w:tc>
          <w:tcPr>
            <w:tcW w:w="550" w:type="pct"/>
          </w:tcPr>
          <w:p w14:paraId="1CC5B45E" w14:textId="7C02B47A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96EC97B" w14:textId="146898AD" w:rsidR="00ED403B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</w:t>
            </w:r>
            <w:r>
              <w:rPr>
                <w:sz w:val="20"/>
                <w:szCs w:val="20"/>
              </w:rPr>
              <w:t xml:space="preserve"> </w:t>
            </w:r>
            <w:r w:rsidRPr="00E27429">
              <w:rPr>
                <w:sz w:val="20"/>
                <w:szCs w:val="20"/>
              </w:rPr>
              <w:t>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ED403B" w:rsidRPr="005E41DE" w14:paraId="65C985EF" w14:textId="2A346E58" w:rsidTr="00C86C75">
        <w:tc>
          <w:tcPr>
            <w:tcW w:w="344" w:type="pct"/>
            <w:vAlign w:val="bottom"/>
          </w:tcPr>
          <w:p w14:paraId="48B16655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14:paraId="58AFA1A5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  <w:vAlign w:val="bottom"/>
          </w:tcPr>
          <w:p w14:paraId="64D91DD1" w14:textId="77777777" w:rsidR="00ED403B" w:rsidRPr="00E27429" w:rsidRDefault="00ED403B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ARIMSAL ZARARLILARLA MÜCADELE YÖN.</w:t>
            </w:r>
            <w:proofErr w:type="gramEnd"/>
          </w:p>
          <w:p w14:paraId="7859C3D3" w14:textId="46A1D24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3504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  <w:p w14:paraId="563D52DD" w14:textId="490CC77B" w:rsidR="00ED403B" w:rsidRPr="00E27429" w:rsidRDefault="00ED403B" w:rsidP="00DB58CF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HASAN TUNAZ</w:t>
            </w:r>
          </w:p>
        </w:tc>
        <w:tc>
          <w:tcPr>
            <w:tcW w:w="590" w:type="pct"/>
          </w:tcPr>
          <w:p w14:paraId="08F01C9B" w14:textId="77777777" w:rsidR="00427070" w:rsidRPr="00E27429" w:rsidRDefault="00427070" w:rsidP="009A2AE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14:paraId="765B41C5" w14:textId="15E8B951" w:rsidR="00ED403B" w:rsidRPr="00E27429" w:rsidRDefault="00427070" w:rsidP="009A2AE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</w:t>
            </w:r>
            <w:r w:rsidR="00CF68FD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8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1.2024</w:t>
            </w:r>
          </w:p>
        </w:tc>
        <w:tc>
          <w:tcPr>
            <w:tcW w:w="699" w:type="pct"/>
            <w:vAlign w:val="center"/>
          </w:tcPr>
          <w:p w14:paraId="25F716DB" w14:textId="4A569E14" w:rsidR="00ED403B" w:rsidRPr="00E27429" w:rsidRDefault="00CF68FD" w:rsidP="009A2AE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8</w:t>
            </w:r>
            <w:r w:rsidR="00427070"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</w:p>
        </w:tc>
        <w:tc>
          <w:tcPr>
            <w:tcW w:w="550" w:type="pct"/>
          </w:tcPr>
          <w:p w14:paraId="1334A5CE" w14:textId="4A8E5FE2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879E6C8" w14:textId="5F43C073" w:rsidR="00ED403B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ED403B" w:rsidRPr="005E41DE" w14:paraId="1E224748" w14:textId="37976511" w:rsidTr="00C86C75">
        <w:trPr>
          <w:trHeight w:val="559"/>
        </w:trPr>
        <w:tc>
          <w:tcPr>
            <w:tcW w:w="344" w:type="pct"/>
            <w:vAlign w:val="center"/>
          </w:tcPr>
          <w:p w14:paraId="7F240134" w14:textId="77777777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617" w:type="pct"/>
            <w:vAlign w:val="center"/>
          </w:tcPr>
          <w:p w14:paraId="234F30DD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14:paraId="30124343" w14:textId="0A4DA3C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3504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</w:t>
            </w:r>
          </w:p>
        </w:tc>
        <w:tc>
          <w:tcPr>
            <w:tcW w:w="590" w:type="pct"/>
            <w:vAlign w:val="center"/>
          </w:tcPr>
          <w:p w14:paraId="47AB24ED" w14:textId="00D760B1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699" w:type="pct"/>
            <w:vAlign w:val="center"/>
          </w:tcPr>
          <w:p w14:paraId="0BB46BCC" w14:textId="60B676AF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550" w:type="pct"/>
          </w:tcPr>
          <w:p w14:paraId="23982077" w14:textId="22A48551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460D11EB" w14:textId="38E57E53" w:rsidR="005457E6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ED403B" w:rsidRPr="005E41DE" w14:paraId="7667278C" w14:textId="7E754EEA" w:rsidTr="00C86C75">
        <w:trPr>
          <w:trHeight w:val="565"/>
        </w:trPr>
        <w:tc>
          <w:tcPr>
            <w:tcW w:w="344" w:type="pct"/>
          </w:tcPr>
          <w:p w14:paraId="241544AA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617" w:type="pct"/>
          </w:tcPr>
          <w:p w14:paraId="5EF7E760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677441DD" w14:textId="656F22C8" w:rsidR="00ED403B" w:rsidRPr="00E27429" w:rsidRDefault="00852563" w:rsidP="003456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Üyesi Ömer Faruk DEMİR</w:t>
            </w:r>
          </w:p>
        </w:tc>
        <w:tc>
          <w:tcPr>
            <w:tcW w:w="590" w:type="pct"/>
          </w:tcPr>
          <w:p w14:paraId="5BE13266" w14:textId="0F652D15" w:rsidR="00ED403B" w:rsidRPr="00E27429" w:rsidRDefault="00666045" w:rsidP="009A2AE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7.11.2024</w:t>
            </w:r>
          </w:p>
        </w:tc>
        <w:tc>
          <w:tcPr>
            <w:tcW w:w="699" w:type="pct"/>
            <w:vAlign w:val="center"/>
          </w:tcPr>
          <w:p w14:paraId="69575116" w14:textId="2A3BCEB2" w:rsidR="00ED403B" w:rsidRPr="00E27429" w:rsidRDefault="00666045" w:rsidP="009A2AE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4:00</w:t>
            </w:r>
            <w:proofErr w:type="gramEnd"/>
          </w:p>
        </w:tc>
        <w:tc>
          <w:tcPr>
            <w:tcW w:w="550" w:type="pct"/>
          </w:tcPr>
          <w:p w14:paraId="55CEB79F" w14:textId="7F6D5803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5617272" w14:textId="1B15FCA6" w:rsidR="00ED403B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5E41DE" w14:paraId="3FC6295F" w14:textId="367080F7" w:rsidTr="00C86C75">
        <w:trPr>
          <w:trHeight w:val="559"/>
        </w:trPr>
        <w:tc>
          <w:tcPr>
            <w:tcW w:w="344" w:type="pct"/>
            <w:vAlign w:val="bottom"/>
          </w:tcPr>
          <w:p w14:paraId="6E652F6D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617" w:type="pct"/>
          </w:tcPr>
          <w:p w14:paraId="3EAAF3D8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14:paraId="3F598321" w14:textId="5B51115B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</w:tcPr>
          <w:p w14:paraId="228D5C1F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14:paraId="250EED54" w14:textId="706D2221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</w:t>
            </w:r>
            <w:r w:rsidR="00D6367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9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1.2024</w:t>
            </w:r>
          </w:p>
        </w:tc>
        <w:tc>
          <w:tcPr>
            <w:tcW w:w="699" w:type="pct"/>
            <w:vAlign w:val="center"/>
          </w:tcPr>
          <w:p w14:paraId="48B36A7C" w14:textId="4BAE7AD4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D6367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6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</w:p>
        </w:tc>
        <w:tc>
          <w:tcPr>
            <w:tcW w:w="550" w:type="pct"/>
          </w:tcPr>
          <w:p w14:paraId="2608EF04" w14:textId="0CECF46C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5105FD2" w14:textId="27E9424B" w:rsidR="00A33143" w:rsidRPr="00C86C75" w:rsidRDefault="00C86C75" w:rsidP="00C86C75">
            <w:pPr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 w:rsidR="00651882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- Gamze AKBAY </w:t>
            </w:r>
          </w:p>
        </w:tc>
      </w:tr>
      <w:tr w:rsidR="00A33143" w:rsidRPr="005E41DE" w14:paraId="34A44468" w14:textId="3038B7D5" w:rsidTr="00C86C75">
        <w:trPr>
          <w:trHeight w:val="651"/>
        </w:trPr>
        <w:tc>
          <w:tcPr>
            <w:tcW w:w="344" w:type="pct"/>
          </w:tcPr>
          <w:p w14:paraId="302DEED7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617" w:type="pct"/>
          </w:tcPr>
          <w:p w14:paraId="6D3072F6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14:paraId="76B744CB" w14:textId="5F911149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M. KUBİLAY ER</w:t>
            </w:r>
          </w:p>
        </w:tc>
        <w:tc>
          <w:tcPr>
            <w:tcW w:w="590" w:type="pct"/>
          </w:tcPr>
          <w:p w14:paraId="6FD722A5" w14:textId="53B9AFF0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8.11.2024</w:t>
            </w:r>
          </w:p>
        </w:tc>
        <w:tc>
          <w:tcPr>
            <w:tcW w:w="699" w:type="pct"/>
            <w:vAlign w:val="center"/>
          </w:tcPr>
          <w:p w14:paraId="2B58FA5F" w14:textId="7B7202BD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:00</w:t>
            </w:r>
            <w:proofErr w:type="gramEnd"/>
          </w:p>
        </w:tc>
        <w:tc>
          <w:tcPr>
            <w:tcW w:w="550" w:type="pct"/>
          </w:tcPr>
          <w:p w14:paraId="0F89CDAE" w14:textId="4247DFFE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0AF1373B" w14:textId="358A20E8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1C577D" w:rsidRPr="005E41DE" w14:paraId="5BEC4500" w14:textId="62E08588" w:rsidTr="00C86C75">
        <w:tc>
          <w:tcPr>
            <w:tcW w:w="344" w:type="pct"/>
            <w:vAlign w:val="bottom"/>
          </w:tcPr>
          <w:p w14:paraId="1CE12C7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617" w:type="pct"/>
          </w:tcPr>
          <w:p w14:paraId="05738D2D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14:paraId="3CFBB6D0" w14:textId="5013C938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</w:tcPr>
          <w:p w14:paraId="1FA11DA2" w14:textId="079BB7CE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7.11.2024</w:t>
            </w:r>
          </w:p>
        </w:tc>
        <w:tc>
          <w:tcPr>
            <w:tcW w:w="699" w:type="pct"/>
            <w:vAlign w:val="center"/>
          </w:tcPr>
          <w:p w14:paraId="02FAA20D" w14:textId="7B0416D8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8:00</w:t>
            </w:r>
            <w:proofErr w:type="gramEnd"/>
          </w:p>
        </w:tc>
        <w:tc>
          <w:tcPr>
            <w:tcW w:w="550" w:type="pct"/>
          </w:tcPr>
          <w:p w14:paraId="64278A29" w14:textId="5DD056A3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5A6FADF6" w14:textId="5A007F55" w:rsidR="001C577D" w:rsidRPr="00A33143" w:rsidRDefault="001C577D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-</w:t>
            </w:r>
            <w:r w:rsidR="001215A9">
              <w:rPr>
                <w:sz w:val="20"/>
                <w:szCs w:val="20"/>
              </w:rPr>
              <w:t xml:space="preserve"> Celalettin Elvan ARISU</w:t>
            </w:r>
          </w:p>
        </w:tc>
      </w:tr>
      <w:tr w:rsidR="001C577D" w:rsidRPr="005E41DE" w14:paraId="3895A792" w14:textId="0971A45E" w:rsidTr="00C86C75">
        <w:tc>
          <w:tcPr>
            <w:tcW w:w="344" w:type="pct"/>
          </w:tcPr>
          <w:p w14:paraId="121FF662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14:paraId="6F3BB7DC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</w:tcPr>
          <w:p w14:paraId="61095DD8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14:paraId="3F62091A" w14:textId="4C10EC34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Bölüm Öğretim Üyeleri</w:t>
            </w:r>
          </w:p>
        </w:tc>
        <w:tc>
          <w:tcPr>
            <w:tcW w:w="590" w:type="pct"/>
          </w:tcPr>
          <w:p w14:paraId="2F03F7EC" w14:textId="4CAC1543" w:rsidR="001C577D" w:rsidRPr="00E27429" w:rsidRDefault="001C577D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30.11.2024</w:t>
            </w:r>
          </w:p>
        </w:tc>
        <w:tc>
          <w:tcPr>
            <w:tcW w:w="699" w:type="pct"/>
            <w:vAlign w:val="center"/>
          </w:tcPr>
          <w:p w14:paraId="464AEB88" w14:textId="0D7A606F" w:rsidR="001C577D" w:rsidRPr="00E27429" w:rsidRDefault="001C577D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550" w:type="pct"/>
          </w:tcPr>
          <w:p w14:paraId="433A8F3B" w14:textId="4B00A16A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67BB5023" w14:textId="5D6AD7E0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1C577D" w:rsidRPr="005E41DE" w14:paraId="6B99F9C3" w14:textId="17FE2C14" w:rsidTr="00C86C75">
        <w:tc>
          <w:tcPr>
            <w:tcW w:w="344" w:type="pct"/>
          </w:tcPr>
          <w:p w14:paraId="604A5D69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617" w:type="pct"/>
          </w:tcPr>
          <w:p w14:paraId="1FEE690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14:paraId="183FE9E4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Öğr</w:t>
            </w:r>
            <w:proofErr w:type="spellEnd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Ü. TURHAN YILMAZ</w:t>
            </w:r>
          </w:p>
        </w:tc>
        <w:tc>
          <w:tcPr>
            <w:tcW w:w="590" w:type="pct"/>
          </w:tcPr>
          <w:p w14:paraId="66FC9A14" w14:textId="63A3DEEC" w:rsidR="001C577D" w:rsidRPr="00E27429" w:rsidRDefault="001C577D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29.11.2024- </w:t>
            </w:r>
            <w:r w:rsidRPr="00A33143">
              <w:rPr>
                <w:rFonts w:eastAsia="Times New Roman" w:cs="Times New Roman"/>
                <w:color w:val="auto"/>
                <w:sz w:val="20"/>
                <w:szCs w:val="20"/>
                <w:highlight w:val="yellow"/>
              </w:rPr>
              <w:t>Başka bir sınavla birleştirildi</w:t>
            </w:r>
          </w:p>
        </w:tc>
        <w:tc>
          <w:tcPr>
            <w:tcW w:w="699" w:type="pct"/>
            <w:vAlign w:val="center"/>
          </w:tcPr>
          <w:p w14:paraId="03AFF1B2" w14:textId="163A9662" w:rsidR="001C577D" w:rsidRPr="00E27429" w:rsidRDefault="001C577D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550" w:type="pct"/>
          </w:tcPr>
          <w:p w14:paraId="0FD7F9E2" w14:textId="353B3465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200" w:type="pct"/>
          </w:tcPr>
          <w:p w14:paraId="0CEDBB2F" w14:textId="2A0DD497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1C577D" w:rsidRPr="005E41DE" w14:paraId="48436B71" w14:textId="77777777" w:rsidTr="00C86C75">
        <w:tc>
          <w:tcPr>
            <w:tcW w:w="344" w:type="pct"/>
          </w:tcPr>
          <w:p w14:paraId="312B1D36" w14:textId="58AD067E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OF303</w:t>
            </w:r>
          </w:p>
        </w:tc>
        <w:tc>
          <w:tcPr>
            <w:tcW w:w="1617" w:type="pct"/>
          </w:tcPr>
          <w:p w14:paraId="16E12538" w14:textId="77777777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Eğitimde Ölçme ve Değerlendirme</w:t>
            </w:r>
          </w:p>
          <w:p w14:paraId="5E0C6CBE" w14:textId="0E234756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oç. Dr. Levent YAKAR</w:t>
            </w:r>
          </w:p>
        </w:tc>
        <w:tc>
          <w:tcPr>
            <w:tcW w:w="590" w:type="pct"/>
          </w:tcPr>
          <w:p w14:paraId="1DB4A3D8" w14:textId="36B57631" w:rsidR="001C577D" w:rsidRPr="00E27429" w:rsidRDefault="00942212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699" w:type="pct"/>
            <w:vAlign w:val="center"/>
          </w:tcPr>
          <w:p w14:paraId="35FE61BF" w14:textId="51DBA443" w:rsidR="001C577D" w:rsidRPr="00E27429" w:rsidRDefault="00942212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550" w:type="pct"/>
          </w:tcPr>
          <w:p w14:paraId="7AF8B2C7" w14:textId="53740C42" w:rsidR="001C577D" w:rsidRPr="00E27429" w:rsidRDefault="006A57C0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</w:t>
            </w:r>
          </w:p>
        </w:tc>
        <w:tc>
          <w:tcPr>
            <w:tcW w:w="1200" w:type="pct"/>
          </w:tcPr>
          <w:p w14:paraId="31EF66B1" w14:textId="5CAC2D87" w:rsidR="001C577D" w:rsidRPr="00E27429" w:rsidRDefault="00D63679" w:rsidP="001C57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alettin Elvan ARISU</w:t>
            </w:r>
          </w:p>
        </w:tc>
      </w:tr>
      <w:tr w:rsidR="001C577D" w:rsidRPr="005E41DE" w14:paraId="05B2D417" w14:textId="77777777" w:rsidTr="00C86C75">
        <w:tc>
          <w:tcPr>
            <w:tcW w:w="344" w:type="pct"/>
          </w:tcPr>
          <w:p w14:paraId="10A79E72" w14:textId="77777777" w:rsidR="001C577D" w:rsidRPr="00E27429" w:rsidRDefault="001C577D" w:rsidP="001C577D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OF301</w:t>
            </w:r>
          </w:p>
          <w:p w14:paraId="4C876B04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</w:tcPr>
          <w:p w14:paraId="0779FACC" w14:textId="77777777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Rehberlik ve Özel Eğitim</w:t>
            </w:r>
          </w:p>
          <w:p w14:paraId="0221688D" w14:textId="3C24CF0D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Üyesi Ali GÜLLÜ</w:t>
            </w:r>
          </w:p>
        </w:tc>
        <w:tc>
          <w:tcPr>
            <w:tcW w:w="590" w:type="pct"/>
          </w:tcPr>
          <w:p w14:paraId="56B49282" w14:textId="056D11C0" w:rsidR="001C577D" w:rsidRPr="00E27429" w:rsidRDefault="00942212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699" w:type="pct"/>
            <w:vAlign w:val="center"/>
          </w:tcPr>
          <w:p w14:paraId="6865624A" w14:textId="632DCD78" w:rsidR="001C577D" w:rsidRPr="00E27429" w:rsidRDefault="00942212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942212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550" w:type="pct"/>
          </w:tcPr>
          <w:p w14:paraId="1478924B" w14:textId="26072F3F" w:rsidR="001C577D" w:rsidRPr="00E27429" w:rsidRDefault="006A57C0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</w:t>
            </w:r>
          </w:p>
        </w:tc>
        <w:tc>
          <w:tcPr>
            <w:tcW w:w="1200" w:type="pct"/>
          </w:tcPr>
          <w:p w14:paraId="7090FFD0" w14:textId="398B2480" w:rsidR="001C577D" w:rsidRPr="00E27429" w:rsidRDefault="00D63679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</w:p>
        </w:tc>
      </w:tr>
    </w:tbl>
    <w:p w14:paraId="46D16E5D" w14:textId="77777777"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14:paraId="38C2AA2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1F0605B7" w14:textId="77777777" w:rsidR="005D04F7" w:rsidRDefault="005D04F7" w:rsidP="00D231A6">
      <w:pPr>
        <w:spacing w:before="120" w:after="0"/>
        <w:rPr>
          <w:rFonts w:cs="Times New Roman"/>
          <w:b/>
          <w:sz w:val="22"/>
        </w:rPr>
      </w:pPr>
    </w:p>
    <w:p w14:paraId="6ADFE48F" w14:textId="77777777" w:rsidR="005457E6" w:rsidRDefault="005457E6" w:rsidP="00D231A6">
      <w:pPr>
        <w:spacing w:before="120" w:after="0"/>
        <w:rPr>
          <w:rFonts w:cs="Times New Roman"/>
          <w:b/>
          <w:sz w:val="22"/>
        </w:rPr>
      </w:pPr>
    </w:p>
    <w:p w14:paraId="451600C4" w14:textId="17672414"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lastRenderedPageBreak/>
        <w:t xml:space="preserve">4. Sınıf </w:t>
      </w:r>
    </w:p>
    <w:tbl>
      <w:tblPr>
        <w:tblStyle w:val="TabloKlavuzu"/>
        <w:tblW w:w="4962" w:type="pct"/>
        <w:tblLayout w:type="fixed"/>
        <w:tblLook w:val="04A0" w:firstRow="1" w:lastRow="0" w:firstColumn="1" w:lastColumn="0" w:noHBand="0" w:noVBand="1"/>
      </w:tblPr>
      <w:tblGrid>
        <w:gridCol w:w="981"/>
        <w:gridCol w:w="4547"/>
        <w:gridCol w:w="1985"/>
        <w:gridCol w:w="1841"/>
        <w:gridCol w:w="2124"/>
        <w:gridCol w:w="2971"/>
      </w:tblGrid>
      <w:tr w:rsidR="00ED403B" w:rsidRPr="005E41DE" w14:paraId="1C2200C4" w14:textId="256B5DC2" w:rsidTr="00356348">
        <w:tc>
          <w:tcPr>
            <w:tcW w:w="339" w:type="pct"/>
          </w:tcPr>
          <w:p w14:paraId="78283D63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3" w:type="pct"/>
            <w:vAlign w:val="center"/>
          </w:tcPr>
          <w:p w14:paraId="3AC7E52B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87" w:type="pct"/>
          </w:tcPr>
          <w:p w14:paraId="77E502B7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1AF732C" w14:textId="65047AB9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637" w:type="pct"/>
            <w:vAlign w:val="bottom"/>
          </w:tcPr>
          <w:p w14:paraId="62E21C93" w14:textId="366500AA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35" w:type="pct"/>
            <w:vAlign w:val="bottom"/>
          </w:tcPr>
          <w:p w14:paraId="176F1915" w14:textId="3748A202" w:rsidR="00ED403B" w:rsidRPr="00560C8A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YERİ </w:t>
            </w:r>
          </w:p>
        </w:tc>
        <w:tc>
          <w:tcPr>
            <w:tcW w:w="1028" w:type="pct"/>
          </w:tcPr>
          <w:p w14:paraId="2EF76B88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2F893C0" w14:textId="3E32691E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DB58CF" w:rsidRPr="005E41DE" w14:paraId="03F23CA1" w14:textId="3548F009" w:rsidTr="00356348">
        <w:trPr>
          <w:trHeight w:val="172"/>
        </w:trPr>
        <w:tc>
          <w:tcPr>
            <w:tcW w:w="339" w:type="pct"/>
            <w:vAlign w:val="center"/>
          </w:tcPr>
          <w:p w14:paraId="5F841347" w14:textId="77777777" w:rsidR="00DB58CF" w:rsidRPr="00E27429" w:rsidRDefault="00DB58CF" w:rsidP="00DB58C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573" w:type="pct"/>
            <w:vAlign w:val="center"/>
          </w:tcPr>
          <w:p w14:paraId="68E46DD9" w14:textId="77777777" w:rsidR="00DB58CF" w:rsidRPr="00E27429" w:rsidRDefault="00DB58CF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14:paraId="1E56FC9E" w14:textId="08C58304" w:rsidR="00DB58CF" w:rsidRPr="00E27429" w:rsidRDefault="00DB58CF" w:rsidP="00DB58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 xml:space="preserve">. Üyesi Cebrail BARIŞ- Dr. </w:t>
            </w:r>
            <w:proofErr w:type="spellStart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</w:t>
            </w:r>
            <w:proofErr w:type="spellEnd"/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. Üyesi Ceyda CEYHAN BAŞARAN</w:t>
            </w:r>
          </w:p>
        </w:tc>
        <w:tc>
          <w:tcPr>
            <w:tcW w:w="687" w:type="pct"/>
            <w:vAlign w:val="center"/>
          </w:tcPr>
          <w:p w14:paraId="0A260AA0" w14:textId="567E0980" w:rsidR="00DB58CF" w:rsidRPr="00E27429" w:rsidRDefault="00A1100B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9.11.2024</w:t>
            </w:r>
          </w:p>
        </w:tc>
        <w:tc>
          <w:tcPr>
            <w:tcW w:w="637" w:type="pct"/>
            <w:vAlign w:val="center"/>
          </w:tcPr>
          <w:p w14:paraId="70724BB4" w14:textId="290B7B75" w:rsidR="00DB58CF" w:rsidRPr="00E27429" w:rsidRDefault="00A1100B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735" w:type="pct"/>
          </w:tcPr>
          <w:p w14:paraId="6BCF1F57" w14:textId="5AD053F4" w:rsidR="00DB58CF" w:rsidRPr="00E27429" w:rsidRDefault="00DB58CF" w:rsidP="00DB58CF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A2D6774" w14:textId="44D762E4" w:rsidR="00DB58CF" w:rsidRPr="00E27429" w:rsidRDefault="00356348" w:rsidP="00DB58CF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-Celalettin Elvan ARISU</w:t>
            </w:r>
          </w:p>
        </w:tc>
      </w:tr>
      <w:tr w:rsidR="00DB58CF" w:rsidRPr="005E41DE" w14:paraId="3420E2E4" w14:textId="4AE6B358" w:rsidTr="00356348">
        <w:tc>
          <w:tcPr>
            <w:tcW w:w="339" w:type="pct"/>
          </w:tcPr>
          <w:p w14:paraId="7F0C8EE0" w14:textId="77777777" w:rsidR="00DB58CF" w:rsidRPr="00E27429" w:rsidRDefault="00DB58CF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573" w:type="pct"/>
          </w:tcPr>
          <w:p w14:paraId="1FD235E4" w14:textId="77777777" w:rsidR="00DB58CF" w:rsidRPr="00E27429" w:rsidRDefault="00DB58CF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14:paraId="5E6A31E2" w14:textId="77777777" w:rsidR="00DB58CF" w:rsidRPr="00E27429" w:rsidRDefault="00DB58CF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E27429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 xml:space="preserve">.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687" w:type="pct"/>
          </w:tcPr>
          <w:p w14:paraId="2B08A4F0" w14:textId="7097122C" w:rsidR="00DB58CF" w:rsidRPr="00E27429" w:rsidRDefault="00A1100B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6.11.2024</w:t>
            </w:r>
          </w:p>
        </w:tc>
        <w:tc>
          <w:tcPr>
            <w:tcW w:w="637" w:type="pct"/>
          </w:tcPr>
          <w:p w14:paraId="05AC4C01" w14:textId="66FBA6C5" w:rsidR="00DB58CF" w:rsidRPr="00E27429" w:rsidRDefault="00A1100B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  <w:proofErr w:type="gramEnd"/>
          </w:p>
        </w:tc>
        <w:tc>
          <w:tcPr>
            <w:tcW w:w="735" w:type="pct"/>
          </w:tcPr>
          <w:p w14:paraId="3DEC7A69" w14:textId="0531AC15" w:rsidR="00DB58CF" w:rsidRPr="00E27429" w:rsidRDefault="00DB58CF" w:rsidP="00DB58CF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F7B0785" w14:textId="0F1D2B64" w:rsidR="00DB58CF" w:rsidRPr="00E27429" w:rsidRDefault="00A33143" w:rsidP="00DB58CF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DB58CF" w:rsidRPr="005E41DE" w14:paraId="38B0E1AD" w14:textId="7DDC36E7" w:rsidTr="00356348">
        <w:tc>
          <w:tcPr>
            <w:tcW w:w="339" w:type="pct"/>
          </w:tcPr>
          <w:p w14:paraId="6CAD0903" w14:textId="77777777" w:rsidR="00DB58CF" w:rsidRPr="00E27429" w:rsidRDefault="00DB58CF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573" w:type="pct"/>
          </w:tcPr>
          <w:p w14:paraId="453F9D2B" w14:textId="77777777" w:rsidR="00DB58CF" w:rsidRPr="00E27429" w:rsidRDefault="00DB58CF" w:rsidP="00DB58C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347D55CF" w14:textId="77777777" w:rsidR="00DB58CF" w:rsidRPr="00E27429" w:rsidRDefault="00DB58CF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687" w:type="pct"/>
          </w:tcPr>
          <w:p w14:paraId="4751C236" w14:textId="54D76FB8" w:rsidR="00DB58CF" w:rsidRPr="00E27429" w:rsidRDefault="00A1100B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5.11.2024</w:t>
            </w:r>
          </w:p>
        </w:tc>
        <w:tc>
          <w:tcPr>
            <w:tcW w:w="637" w:type="pct"/>
          </w:tcPr>
          <w:p w14:paraId="26946D8E" w14:textId="1DDBA6AE" w:rsidR="00DB58CF" w:rsidRPr="00E27429" w:rsidRDefault="00A1100B" w:rsidP="00DB58C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</w:p>
        </w:tc>
        <w:tc>
          <w:tcPr>
            <w:tcW w:w="735" w:type="pct"/>
          </w:tcPr>
          <w:p w14:paraId="273BB58E" w14:textId="5DA35F71" w:rsidR="00DB58CF" w:rsidRPr="00E27429" w:rsidRDefault="00DB58CF" w:rsidP="00DB58CF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43347F7" w14:textId="3047850C" w:rsidR="00DB58CF" w:rsidRPr="00E27429" w:rsidRDefault="00C86C75" w:rsidP="00DB58CF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651882">
              <w:rPr>
                <w:sz w:val="20"/>
                <w:szCs w:val="20"/>
              </w:rPr>
              <w:t xml:space="preserve">- </w:t>
            </w:r>
            <w:r w:rsidR="00651882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</w:p>
        </w:tc>
      </w:tr>
      <w:tr w:rsidR="00A33143" w:rsidRPr="005E41DE" w14:paraId="13FF6BE8" w14:textId="3E5C6E93" w:rsidTr="00356348">
        <w:tc>
          <w:tcPr>
            <w:tcW w:w="339" w:type="pct"/>
          </w:tcPr>
          <w:p w14:paraId="74CE828F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573" w:type="pct"/>
          </w:tcPr>
          <w:p w14:paraId="3173AA8D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14:paraId="3D62ADC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-</w:t>
            </w:r>
            <w:r w:rsidRPr="00E2742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2742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27429">
              <w:rPr>
                <w:rFonts w:cs="Times New Roman"/>
                <w:sz w:val="20"/>
                <w:szCs w:val="20"/>
              </w:rPr>
              <w:t xml:space="preserve"> Selin Ceren BALSAK</w:t>
            </w:r>
          </w:p>
        </w:tc>
        <w:tc>
          <w:tcPr>
            <w:tcW w:w="687" w:type="pct"/>
          </w:tcPr>
          <w:p w14:paraId="27C87BF8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CC36CBD" w14:textId="52AF3D1E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7.11.2024</w:t>
            </w:r>
          </w:p>
        </w:tc>
        <w:tc>
          <w:tcPr>
            <w:tcW w:w="637" w:type="pct"/>
            <w:vAlign w:val="center"/>
          </w:tcPr>
          <w:p w14:paraId="202F838D" w14:textId="19C26BD3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</w:p>
        </w:tc>
        <w:tc>
          <w:tcPr>
            <w:tcW w:w="735" w:type="pct"/>
          </w:tcPr>
          <w:p w14:paraId="59D6797C" w14:textId="5F916CA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7B0ADECE" w14:textId="46532F7F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Celalettin Elvan ARISU </w:t>
            </w:r>
          </w:p>
        </w:tc>
      </w:tr>
      <w:tr w:rsidR="00A33143" w:rsidRPr="005E41DE" w14:paraId="79C3B2CC" w14:textId="6B128A22" w:rsidTr="00356348">
        <w:tc>
          <w:tcPr>
            <w:tcW w:w="339" w:type="pct"/>
            <w:vAlign w:val="center"/>
          </w:tcPr>
          <w:p w14:paraId="48DB5F4C" w14:textId="77777777" w:rsidR="00A33143" w:rsidRPr="00E27429" w:rsidRDefault="00A33143" w:rsidP="00A3314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573" w:type="pct"/>
          </w:tcPr>
          <w:p w14:paraId="22E3D368" w14:textId="77777777" w:rsidR="00A33143" w:rsidRPr="00E27429" w:rsidRDefault="00A33143" w:rsidP="00A33143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19320CBC" w14:textId="77777777" w:rsidR="00A33143" w:rsidRPr="00E27429" w:rsidRDefault="00A33143" w:rsidP="00A33143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687" w:type="pct"/>
          </w:tcPr>
          <w:p w14:paraId="301F3482" w14:textId="7EAAA9B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</w:t>
            </w:r>
            <w:r w:rsidR="00CF68FD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9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1.2024</w:t>
            </w:r>
          </w:p>
        </w:tc>
        <w:tc>
          <w:tcPr>
            <w:tcW w:w="637" w:type="pct"/>
            <w:vAlign w:val="center"/>
          </w:tcPr>
          <w:p w14:paraId="382E1926" w14:textId="6DD71EB3" w:rsidR="00A33143" w:rsidRPr="00E27429" w:rsidRDefault="00CF68FD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</w:t>
            </w:r>
            <w:r w:rsidR="00A33143"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</w:p>
        </w:tc>
        <w:tc>
          <w:tcPr>
            <w:tcW w:w="735" w:type="pct"/>
          </w:tcPr>
          <w:p w14:paraId="5B8789F0" w14:textId="690162FB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14A1996" w14:textId="6EA00FCE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Celalettin Elvan ARISU </w:t>
            </w:r>
          </w:p>
        </w:tc>
      </w:tr>
      <w:tr w:rsidR="00A33143" w:rsidRPr="005E41DE" w14:paraId="6B60D706" w14:textId="52C4643C" w:rsidTr="00356348">
        <w:tc>
          <w:tcPr>
            <w:tcW w:w="339" w:type="pct"/>
          </w:tcPr>
          <w:p w14:paraId="63AF2A8D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573" w:type="pct"/>
          </w:tcPr>
          <w:p w14:paraId="52005989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14:paraId="7277AF5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2742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27429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687" w:type="pct"/>
          </w:tcPr>
          <w:p w14:paraId="748E7CE3" w14:textId="62CEF5F5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29.11.2024</w:t>
            </w:r>
          </w:p>
        </w:tc>
        <w:tc>
          <w:tcPr>
            <w:tcW w:w="637" w:type="pct"/>
            <w:vAlign w:val="center"/>
          </w:tcPr>
          <w:p w14:paraId="1959FA0B" w14:textId="5E5C56E8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D6367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</w:p>
        </w:tc>
        <w:tc>
          <w:tcPr>
            <w:tcW w:w="735" w:type="pct"/>
          </w:tcPr>
          <w:p w14:paraId="2BDA28ED" w14:textId="753F391B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463C58" w14:textId="4B4B00B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A33143" w:rsidRPr="005E41DE" w14:paraId="0BB241BC" w14:textId="4885E10C" w:rsidTr="00356348">
        <w:trPr>
          <w:trHeight w:val="524"/>
        </w:trPr>
        <w:tc>
          <w:tcPr>
            <w:tcW w:w="339" w:type="pct"/>
            <w:vAlign w:val="center"/>
          </w:tcPr>
          <w:p w14:paraId="7D25F397" w14:textId="77777777" w:rsidR="00A33143" w:rsidRPr="00E27429" w:rsidRDefault="00A33143" w:rsidP="00A3314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573" w:type="pct"/>
          </w:tcPr>
          <w:p w14:paraId="5735C0E2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14:paraId="443576F7" w14:textId="0946A6C3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. KUBİLAY ER</w:t>
            </w:r>
          </w:p>
        </w:tc>
        <w:tc>
          <w:tcPr>
            <w:tcW w:w="687" w:type="pct"/>
          </w:tcPr>
          <w:p w14:paraId="5221CBE7" w14:textId="57E9B865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7.11.2024</w:t>
            </w:r>
          </w:p>
        </w:tc>
        <w:tc>
          <w:tcPr>
            <w:tcW w:w="637" w:type="pct"/>
            <w:vAlign w:val="center"/>
          </w:tcPr>
          <w:p w14:paraId="75984584" w14:textId="7C2C2036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proofErr w:type="gramEnd"/>
          </w:p>
        </w:tc>
        <w:tc>
          <w:tcPr>
            <w:tcW w:w="735" w:type="pct"/>
          </w:tcPr>
          <w:p w14:paraId="6DAFC8AB" w14:textId="157EBFAA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176479" w14:textId="71C2267C" w:rsidR="00A33143" w:rsidRPr="00E27429" w:rsidRDefault="00356348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</w:t>
            </w:r>
            <w:r w:rsidR="006C17B1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Celalettin Elvan ARISU</w:t>
            </w:r>
          </w:p>
        </w:tc>
      </w:tr>
      <w:tr w:rsidR="00A33143" w:rsidRPr="005E41DE" w14:paraId="5331B714" w14:textId="43764B00" w:rsidTr="00356348">
        <w:tc>
          <w:tcPr>
            <w:tcW w:w="339" w:type="pct"/>
            <w:vAlign w:val="bottom"/>
          </w:tcPr>
          <w:p w14:paraId="50907547" w14:textId="77777777" w:rsidR="00A33143" w:rsidRPr="00E27429" w:rsidRDefault="00A33143" w:rsidP="00A3314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573" w:type="pct"/>
          </w:tcPr>
          <w:p w14:paraId="259D5545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14:paraId="1FDD0731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687" w:type="pct"/>
          </w:tcPr>
          <w:p w14:paraId="7D69B571" w14:textId="420906F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6.11.2024</w:t>
            </w:r>
          </w:p>
        </w:tc>
        <w:tc>
          <w:tcPr>
            <w:tcW w:w="637" w:type="pct"/>
            <w:vAlign w:val="center"/>
          </w:tcPr>
          <w:p w14:paraId="5B62BDAA" w14:textId="159D523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8:00</w:t>
            </w:r>
            <w:proofErr w:type="gramEnd"/>
          </w:p>
        </w:tc>
        <w:tc>
          <w:tcPr>
            <w:tcW w:w="735" w:type="pct"/>
          </w:tcPr>
          <w:p w14:paraId="76130848" w14:textId="3A8BA42A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C281F0F" w14:textId="721BAA6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Celalettin Elvan ARISU</w:t>
            </w:r>
          </w:p>
        </w:tc>
      </w:tr>
      <w:tr w:rsidR="00A33143" w:rsidRPr="005E41DE" w14:paraId="5C13416A" w14:textId="1A3C570C" w:rsidTr="00356348">
        <w:tc>
          <w:tcPr>
            <w:tcW w:w="339" w:type="pct"/>
          </w:tcPr>
          <w:p w14:paraId="35495D19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573" w:type="pct"/>
          </w:tcPr>
          <w:p w14:paraId="5A8551F6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14:paraId="47A627F4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E27429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E27429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687" w:type="pct"/>
          </w:tcPr>
          <w:p w14:paraId="4C579076" w14:textId="21D54CE8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28.11.2024</w:t>
            </w:r>
          </w:p>
        </w:tc>
        <w:tc>
          <w:tcPr>
            <w:tcW w:w="637" w:type="pct"/>
          </w:tcPr>
          <w:p w14:paraId="564DCA05" w14:textId="49249B3D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</w:p>
        </w:tc>
        <w:tc>
          <w:tcPr>
            <w:tcW w:w="735" w:type="pct"/>
          </w:tcPr>
          <w:p w14:paraId="014C02C7" w14:textId="1A25BD1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17E41D9C" w14:textId="7909CBD1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</w:t>
            </w:r>
            <w:r w:rsidRPr="00E27429">
              <w:rPr>
                <w:sz w:val="20"/>
                <w:szCs w:val="20"/>
              </w:rPr>
              <w:t>Mustafa AÇIKGÖZ</w:t>
            </w:r>
          </w:p>
        </w:tc>
      </w:tr>
      <w:tr w:rsidR="00A33143" w:rsidRPr="005E41DE" w14:paraId="70DD3B6E" w14:textId="2550B0A2" w:rsidTr="00356348">
        <w:trPr>
          <w:trHeight w:val="320"/>
        </w:trPr>
        <w:tc>
          <w:tcPr>
            <w:tcW w:w="339" w:type="pct"/>
            <w:vAlign w:val="bottom"/>
          </w:tcPr>
          <w:p w14:paraId="69C17764" w14:textId="77777777" w:rsidR="00A33143" w:rsidRPr="00E27429" w:rsidRDefault="00A33143" w:rsidP="00A3314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14:paraId="3E0E349C" w14:textId="77777777" w:rsidR="00A33143" w:rsidRPr="00E27429" w:rsidRDefault="00A33143" w:rsidP="00A3314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573" w:type="pct"/>
          </w:tcPr>
          <w:p w14:paraId="4205131F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14:paraId="57BB6CEB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14:paraId="4C4E5959" w14:textId="77777777" w:rsidR="00A33143" w:rsidRPr="00E27429" w:rsidRDefault="00A33143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687" w:type="pct"/>
            <w:vAlign w:val="center"/>
          </w:tcPr>
          <w:p w14:paraId="74C68D56" w14:textId="426C0836" w:rsidR="00A33143" w:rsidRPr="00E27429" w:rsidRDefault="00587E6B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30.11.2024</w:t>
            </w:r>
          </w:p>
        </w:tc>
        <w:tc>
          <w:tcPr>
            <w:tcW w:w="637" w:type="pct"/>
            <w:vAlign w:val="center"/>
          </w:tcPr>
          <w:p w14:paraId="00290C90" w14:textId="02BEEE3E" w:rsidR="00A33143" w:rsidRPr="00E27429" w:rsidRDefault="00587E6B" w:rsidP="00A33143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3:00</w:t>
            </w:r>
            <w:proofErr w:type="gramEnd"/>
          </w:p>
        </w:tc>
        <w:tc>
          <w:tcPr>
            <w:tcW w:w="735" w:type="pct"/>
          </w:tcPr>
          <w:p w14:paraId="41D3AE94" w14:textId="34D31EE7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394EADB" w14:textId="232D63E7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23DE71D" w14:textId="77777777"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4AEC"/>
    <w:rsid w:val="00035242"/>
    <w:rsid w:val="00050818"/>
    <w:rsid w:val="000532B6"/>
    <w:rsid w:val="00062AE8"/>
    <w:rsid w:val="000816BD"/>
    <w:rsid w:val="0009058A"/>
    <w:rsid w:val="00091C1F"/>
    <w:rsid w:val="000A391F"/>
    <w:rsid w:val="000D193B"/>
    <w:rsid w:val="000E2877"/>
    <w:rsid w:val="001028AA"/>
    <w:rsid w:val="001030BE"/>
    <w:rsid w:val="001163B9"/>
    <w:rsid w:val="001215A9"/>
    <w:rsid w:val="001512DF"/>
    <w:rsid w:val="00194D3C"/>
    <w:rsid w:val="001A2575"/>
    <w:rsid w:val="001A2A88"/>
    <w:rsid w:val="001C577D"/>
    <w:rsid w:val="002054C4"/>
    <w:rsid w:val="002369AC"/>
    <w:rsid w:val="00240216"/>
    <w:rsid w:val="00246E6D"/>
    <w:rsid w:val="00254A83"/>
    <w:rsid w:val="002606DC"/>
    <w:rsid w:val="002A7D6D"/>
    <w:rsid w:val="00307847"/>
    <w:rsid w:val="003131B4"/>
    <w:rsid w:val="00345654"/>
    <w:rsid w:val="00352F87"/>
    <w:rsid w:val="00355AE8"/>
    <w:rsid w:val="00356348"/>
    <w:rsid w:val="00362262"/>
    <w:rsid w:val="00374D70"/>
    <w:rsid w:val="003844F2"/>
    <w:rsid w:val="00386519"/>
    <w:rsid w:val="00396614"/>
    <w:rsid w:val="003C3138"/>
    <w:rsid w:val="003C71CD"/>
    <w:rsid w:val="003D1F3E"/>
    <w:rsid w:val="003E33D8"/>
    <w:rsid w:val="003E468D"/>
    <w:rsid w:val="003E76C3"/>
    <w:rsid w:val="003F404A"/>
    <w:rsid w:val="003F7F8F"/>
    <w:rsid w:val="0040508E"/>
    <w:rsid w:val="00407F9D"/>
    <w:rsid w:val="00416B06"/>
    <w:rsid w:val="00423102"/>
    <w:rsid w:val="00427070"/>
    <w:rsid w:val="00430D4B"/>
    <w:rsid w:val="00432175"/>
    <w:rsid w:val="00440280"/>
    <w:rsid w:val="0044054D"/>
    <w:rsid w:val="0045673F"/>
    <w:rsid w:val="00476C0B"/>
    <w:rsid w:val="00486578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033D"/>
    <w:rsid w:val="0054358A"/>
    <w:rsid w:val="005450C0"/>
    <w:rsid w:val="005457E6"/>
    <w:rsid w:val="00550252"/>
    <w:rsid w:val="00560C8A"/>
    <w:rsid w:val="00562EC9"/>
    <w:rsid w:val="00575168"/>
    <w:rsid w:val="00580030"/>
    <w:rsid w:val="00587E6B"/>
    <w:rsid w:val="005A401F"/>
    <w:rsid w:val="005A7A26"/>
    <w:rsid w:val="005D04F7"/>
    <w:rsid w:val="005E08B0"/>
    <w:rsid w:val="005E28E9"/>
    <w:rsid w:val="005E41DE"/>
    <w:rsid w:val="005F50A4"/>
    <w:rsid w:val="00626DBE"/>
    <w:rsid w:val="00634E29"/>
    <w:rsid w:val="006468A8"/>
    <w:rsid w:val="00651882"/>
    <w:rsid w:val="00666045"/>
    <w:rsid w:val="00672149"/>
    <w:rsid w:val="00672238"/>
    <w:rsid w:val="00672B4C"/>
    <w:rsid w:val="00686469"/>
    <w:rsid w:val="00690ED6"/>
    <w:rsid w:val="006A1492"/>
    <w:rsid w:val="006A57C0"/>
    <w:rsid w:val="006A5872"/>
    <w:rsid w:val="006B1AD2"/>
    <w:rsid w:val="006B7FC6"/>
    <w:rsid w:val="006C087D"/>
    <w:rsid w:val="006C17B1"/>
    <w:rsid w:val="006C7D03"/>
    <w:rsid w:val="006E7426"/>
    <w:rsid w:val="006F6A2C"/>
    <w:rsid w:val="006F7B03"/>
    <w:rsid w:val="00701224"/>
    <w:rsid w:val="0073053A"/>
    <w:rsid w:val="00732A89"/>
    <w:rsid w:val="00751531"/>
    <w:rsid w:val="00780441"/>
    <w:rsid w:val="00783687"/>
    <w:rsid w:val="007854CE"/>
    <w:rsid w:val="007A29B3"/>
    <w:rsid w:val="007A67A1"/>
    <w:rsid w:val="007B13D2"/>
    <w:rsid w:val="007C1E06"/>
    <w:rsid w:val="007D4ED4"/>
    <w:rsid w:val="007F03AA"/>
    <w:rsid w:val="007F34EB"/>
    <w:rsid w:val="007F7E53"/>
    <w:rsid w:val="00810968"/>
    <w:rsid w:val="00831A64"/>
    <w:rsid w:val="00835040"/>
    <w:rsid w:val="0085200F"/>
    <w:rsid w:val="00852563"/>
    <w:rsid w:val="00872063"/>
    <w:rsid w:val="0087766B"/>
    <w:rsid w:val="008776F8"/>
    <w:rsid w:val="0088362C"/>
    <w:rsid w:val="008D104D"/>
    <w:rsid w:val="008D572B"/>
    <w:rsid w:val="008D61A4"/>
    <w:rsid w:val="008E3994"/>
    <w:rsid w:val="008E74FD"/>
    <w:rsid w:val="008F7157"/>
    <w:rsid w:val="00920A20"/>
    <w:rsid w:val="00922887"/>
    <w:rsid w:val="0092307C"/>
    <w:rsid w:val="00935958"/>
    <w:rsid w:val="00942212"/>
    <w:rsid w:val="00943EBF"/>
    <w:rsid w:val="009458C2"/>
    <w:rsid w:val="009A2AE2"/>
    <w:rsid w:val="009A3C33"/>
    <w:rsid w:val="009A76BE"/>
    <w:rsid w:val="009B2F5E"/>
    <w:rsid w:val="009C1627"/>
    <w:rsid w:val="009C2F8F"/>
    <w:rsid w:val="009C582E"/>
    <w:rsid w:val="009D69CA"/>
    <w:rsid w:val="009E7BAA"/>
    <w:rsid w:val="009F1948"/>
    <w:rsid w:val="00A06591"/>
    <w:rsid w:val="00A10D3F"/>
    <w:rsid w:val="00A1100B"/>
    <w:rsid w:val="00A20AE4"/>
    <w:rsid w:val="00A33143"/>
    <w:rsid w:val="00A37D85"/>
    <w:rsid w:val="00A45733"/>
    <w:rsid w:val="00A50EDA"/>
    <w:rsid w:val="00A52B5D"/>
    <w:rsid w:val="00A538B6"/>
    <w:rsid w:val="00A552CB"/>
    <w:rsid w:val="00A621AE"/>
    <w:rsid w:val="00A62638"/>
    <w:rsid w:val="00A70115"/>
    <w:rsid w:val="00A729DB"/>
    <w:rsid w:val="00A81F2B"/>
    <w:rsid w:val="00A85AA4"/>
    <w:rsid w:val="00AA3E04"/>
    <w:rsid w:val="00AD0030"/>
    <w:rsid w:val="00AD32B7"/>
    <w:rsid w:val="00AF3EAE"/>
    <w:rsid w:val="00B00B19"/>
    <w:rsid w:val="00B030C8"/>
    <w:rsid w:val="00B21684"/>
    <w:rsid w:val="00B23CBA"/>
    <w:rsid w:val="00B5397C"/>
    <w:rsid w:val="00B551FA"/>
    <w:rsid w:val="00B6035E"/>
    <w:rsid w:val="00B75476"/>
    <w:rsid w:val="00B7697B"/>
    <w:rsid w:val="00B85A82"/>
    <w:rsid w:val="00B87893"/>
    <w:rsid w:val="00B92ECA"/>
    <w:rsid w:val="00BB0A74"/>
    <w:rsid w:val="00BB159A"/>
    <w:rsid w:val="00BC0513"/>
    <w:rsid w:val="00BE46A1"/>
    <w:rsid w:val="00C025EE"/>
    <w:rsid w:val="00C105DB"/>
    <w:rsid w:val="00C11A08"/>
    <w:rsid w:val="00C14895"/>
    <w:rsid w:val="00C358F6"/>
    <w:rsid w:val="00C372D4"/>
    <w:rsid w:val="00C415FF"/>
    <w:rsid w:val="00C425C2"/>
    <w:rsid w:val="00C43C45"/>
    <w:rsid w:val="00C454E7"/>
    <w:rsid w:val="00C47BA4"/>
    <w:rsid w:val="00C86C75"/>
    <w:rsid w:val="00C9256B"/>
    <w:rsid w:val="00CC7644"/>
    <w:rsid w:val="00CD5F1C"/>
    <w:rsid w:val="00CD79C3"/>
    <w:rsid w:val="00CF68FD"/>
    <w:rsid w:val="00D0100A"/>
    <w:rsid w:val="00D06C7D"/>
    <w:rsid w:val="00D231A6"/>
    <w:rsid w:val="00D40710"/>
    <w:rsid w:val="00D63679"/>
    <w:rsid w:val="00D6409C"/>
    <w:rsid w:val="00D65353"/>
    <w:rsid w:val="00D93F9A"/>
    <w:rsid w:val="00DB5448"/>
    <w:rsid w:val="00DB58CF"/>
    <w:rsid w:val="00DB7475"/>
    <w:rsid w:val="00DD55A9"/>
    <w:rsid w:val="00DE7128"/>
    <w:rsid w:val="00DF02C8"/>
    <w:rsid w:val="00E0232E"/>
    <w:rsid w:val="00E27429"/>
    <w:rsid w:val="00E34C56"/>
    <w:rsid w:val="00E525B7"/>
    <w:rsid w:val="00E535A9"/>
    <w:rsid w:val="00E6748D"/>
    <w:rsid w:val="00E84515"/>
    <w:rsid w:val="00E85185"/>
    <w:rsid w:val="00EA033E"/>
    <w:rsid w:val="00EA2A7E"/>
    <w:rsid w:val="00EB0710"/>
    <w:rsid w:val="00EB740B"/>
    <w:rsid w:val="00EC1CC3"/>
    <w:rsid w:val="00ED02E9"/>
    <w:rsid w:val="00ED403B"/>
    <w:rsid w:val="00ED7D8E"/>
    <w:rsid w:val="00F0414C"/>
    <w:rsid w:val="00F10AAC"/>
    <w:rsid w:val="00F17CD4"/>
    <w:rsid w:val="00F33DEA"/>
    <w:rsid w:val="00F4369A"/>
    <w:rsid w:val="00F43EB2"/>
    <w:rsid w:val="00FB09B6"/>
    <w:rsid w:val="00FB38D0"/>
    <w:rsid w:val="00FB58A4"/>
    <w:rsid w:val="00FE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A023B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A1ED9-6771-4D19-91B9-1F48B9D87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</cp:lastModifiedBy>
  <cp:revision>2</cp:revision>
  <dcterms:created xsi:type="dcterms:W3CDTF">2024-11-28T05:47:00Z</dcterms:created>
  <dcterms:modified xsi:type="dcterms:W3CDTF">2024-11-28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